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A7B4E" w14:textId="3717083C" w:rsidR="00B55C38" w:rsidRPr="007446D4" w:rsidRDefault="00B55C38" w:rsidP="00B55C38">
      <w:pPr>
        <w:pStyle w:val="FirstParagraph"/>
        <w:jc w:val="center"/>
        <w:rPr>
          <w:u w:val="single"/>
        </w:rPr>
      </w:pPr>
      <w:r w:rsidRPr="007446D4">
        <w:rPr>
          <w:u w:val="single"/>
        </w:rPr>
        <w:t>Shipment</w:t>
      </w:r>
      <w:r w:rsidR="007446D4" w:rsidRPr="007446D4">
        <w:rPr>
          <w:u w:val="single"/>
        </w:rPr>
        <w:t xml:space="preserve"> Sheet by Mean</w:t>
      </w:r>
      <w:r w:rsidR="007446D4">
        <w:rPr>
          <w:u w:val="single"/>
        </w:rPr>
        <w:t xml:space="preserve"> (Adjusted)</w:t>
      </w:r>
    </w:p>
    <w:p w14:paraId="0F233A02" w14:textId="7A676A00" w:rsidR="00F426A8" w:rsidRDefault="005A3127" w:rsidP="00B55C38">
      <w:pPr>
        <w:pStyle w:val="FirstParagraph"/>
        <w:jc w:val="center"/>
      </w:pPr>
      <w:r>
        <w:rPr>
          <w:noProof/>
        </w:rPr>
        <w:drawing>
          <wp:inline distT="0" distB="0" distL="0" distR="0" wp14:anchorId="0F233A4B" wp14:editId="0F233A4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4D" wp14:editId="0F233A4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4F" wp14:editId="0F233A5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1" wp14:editId="0F233A5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3" wp14:editId="0F233A5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5" wp14:editId="0F233A5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7" wp14:editId="0F233A5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9" wp14:editId="0F233A5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B" wp14:editId="0F233A5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5D" wp14:editId="0F233A5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5F" wp14:editId="0F233A6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1" wp14:editId="0F233A6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63" wp14:editId="0F233A6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5" wp14:editId="0F233A6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67" wp14:editId="0F233A6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9" wp14:editId="0F233A6A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6B" wp14:editId="0F233A6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2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EFBA2" w14:textId="77777777" w:rsidR="006D012F" w:rsidRDefault="006D012F" w:rsidP="006D012F">
      <w:pPr>
        <w:pStyle w:val="BodyText"/>
        <w:rPr>
          <w:u w:val="single"/>
        </w:rPr>
      </w:pPr>
    </w:p>
    <w:p w14:paraId="00BC57A7" w14:textId="77777777" w:rsidR="006D012F" w:rsidRDefault="006D012F" w:rsidP="006D012F">
      <w:pPr>
        <w:pStyle w:val="BodyText"/>
        <w:rPr>
          <w:u w:val="single"/>
        </w:rPr>
      </w:pPr>
    </w:p>
    <w:p w14:paraId="17B55E31" w14:textId="77777777" w:rsidR="006D012F" w:rsidRDefault="006D012F" w:rsidP="006D012F">
      <w:pPr>
        <w:pStyle w:val="BodyText"/>
        <w:rPr>
          <w:u w:val="single"/>
        </w:rPr>
      </w:pPr>
    </w:p>
    <w:p w14:paraId="1063E741" w14:textId="77777777" w:rsidR="006D012F" w:rsidRDefault="006D012F" w:rsidP="006D012F">
      <w:pPr>
        <w:pStyle w:val="BodyText"/>
        <w:rPr>
          <w:u w:val="single"/>
        </w:rPr>
      </w:pPr>
    </w:p>
    <w:p w14:paraId="3FC2127C" w14:textId="77777777" w:rsidR="006D012F" w:rsidRDefault="006D012F" w:rsidP="006D012F">
      <w:pPr>
        <w:pStyle w:val="BodyText"/>
        <w:rPr>
          <w:u w:val="single"/>
        </w:rPr>
      </w:pPr>
    </w:p>
    <w:p w14:paraId="64C30C32" w14:textId="77777777" w:rsidR="006D012F" w:rsidRDefault="006D012F" w:rsidP="006D012F">
      <w:pPr>
        <w:pStyle w:val="BodyText"/>
        <w:rPr>
          <w:u w:val="single"/>
        </w:rPr>
      </w:pPr>
    </w:p>
    <w:p w14:paraId="09AC2314" w14:textId="77777777" w:rsidR="006D012F" w:rsidRDefault="006D012F" w:rsidP="006D012F">
      <w:pPr>
        <w:pStyle w:val="BodyText"/>
        <w:rPr>
          <w:u w:val="single"/>
        </w:rPr>
      </w:pPr>
    </w:p>
    <w:p w14:paraId="10BFFEC2" w14:textId="77777777" w:rsidR="006D012F" w:rsidRDefault="006D012F" w:rsidP="006D012F">
      <w:pPr>
        <w:pStyle w:val="BodyText"/>
        <w:rPr>
          <w:u w:val="single"/>
        </w:rPr>
      </w:pPr>
    </w:p>
    <w:p w14:paraId="1364C6E0" w14:textId="77777777" w:rsidR="006D012F" w:rsidRDefault="006D012F" w:rsidP="006D012F">
      <w:pPr>
        <w:pStyle w:val="BodyText"/>
        <w:rPr>
          <w:u w:val="single"/>
        </w:rPr>
      </w:pPr>
    </w:p>
    <w:p w14:paraId="36DF9EA6" w14:textId="77777777" w:rsidR="006D012F" w:rsidRDefault="006D012F" w:rsidP="006D012F">
      <w:pPr>
        <w:pStyle w:val="BodyText"/>
        <w:rPr>
          <w:u w:val="single"/>
        </w:rPr>
      </w:pPr>
    </w:p>
    <w:p w14:paraId="1E31F8EC" w14:textId="77777777" w:rsidR="006D012F" w:rsidRDefault="006D012F" w:rsidP="006D012F">
      <w:pPr>
        <w:pStyle w:val="BodyText"/>
        <w:rPr>
          <w:u w:val="single"/>
        </w:rPr>
      </w:pPr>
    </w:p>
    <w:p w14:paraId="3FE068BA" w14:textId="77777777" w:rsidR="006D012F" w:rsidRDefault="006D012F" w:rsidP="006D012F">
      <w:pPr>
        <w:pStyle w:val="BodyText"/>
        <w:rPr>
          <w:u w:val="single"/>
        </w:rPr>
      </w:pPr>
    </w:p>
    <w:p w14:paraId="7279923E" w14:textId="77777777" w:rsidR="006D012F" w:rsidRDefault="006D012F" w:rsidP="006D012F">
      <w:pPr>
        <w:pStyle w:val="BodyText"/>
        <w:rPr>
          <w:u w:val="single"/>
        </w:rPr>
      </w:pPr>
    </w:p>
    <w:p w14:paraId="4F0E5140" w14:textId="77777777" w:rsidR="006D012F" w:rsidRDefault="006D012F" w:rsidP="006D012F">
      <w:pPr>
        <w:pStyle w:val="BodyText"/>
        <w:rPr>
          <w:u w:val="single"/>
        </w:rPr>
      </w:pPr>
    </w:p>
    <w:p w14:paraId="5C2CF153" w14:textId="77777777" w:rsidR="006D012F" w:rsidRDefault="006D012F" w:rsidP="006D012F">
      <w:pPr>
        <w:pStyle w:val="BodyText"/>
        <w:rPr>
          <w:u w:val="single"/>
        </w:rPr>
      </w:pPr>
    </w:p>
    <w:p w14:paraId="44418F11" w14:textId="734FEC66" w:rsidR="006D012F" w:rsidRPr="006D012F" w:rsidRDefault="006D012F" w:rsidP="006D012F">
      <w:pPr>
        <w:pStyle w:val="BodyText"/>
        <w:jc w:val="center"/>
        <w:rPr>
          <w:u w:val="single"/>
        </w:rPr>
      </w:pPr>
      <w:r w:rsidRPr="006D012F">
        <w:rPr>
          <w:u w:val="single"/>
        </w:rPr>
        <w:lastRenderedPageBreak/>
        <w:t>Shipment Sheet by Mean (Unadjusted)</w:t>
      </w:r>
    </w:p>
    <w:p w14:paraId="0F233A04" w14:textId="77777777" w:rsidR="00F426A8" w:rsidRDefault="005A3127" w:rsidP="006D012F">
      <w:pPr>
        <w:pStyle w:val="FirstParagraph"/>
        <w:jc w:val="center"/>
      </w:pPr>
      <w:r>
        <w:rPr>
          <w:noProof/>
        </w:rPr>
        <w:drawing>
          <wp:inline distT="0" distB="0" distL="0" distR="0" wp14:anchorId="0F233A6D" wp14:editId="0F233A6E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6F" wp14:editId="0F233A7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1" wp14:editId="0F233A7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3" wp14:editId="0F233A74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5" wp14:editId="0F233A7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7" wp14:editId="0F233A7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9" wp14:editId="0F233A7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B" wp14:editId="0F233A7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7D" wp14:editId="0F233A7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7F" wp14:editId="0F233A8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1" wp14:editId="0F233A8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83" wp14:editId="0F233A8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5" wp14:editId="0F233A8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87" wp14:editId="0F233A8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9" wp14:editId="0F233A8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8B" wp14:editId="0F233A8C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8D" wp14:editId="0F233A8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3-1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E92F5" w14:textId="77777777" w:rsidR="005509A0" w:rsidRDefault="005509A0">
      <w:pPr>
        <w:pStyle w:val="FirstParagraph"/>
        <w:rPr>
          <w:u w:val="single"/>
        </w:rPr>
      </w:pPr>
    </w:p>
    <w:p w14:paraId="321E0415" w14:textId="77777777" w:rsidR="005509A0" w:rsidRDefault="005509A0">
      <w:pPr>
        <w:pStyle w:val="FirstParagraph"/>
        <w:rPr>
          <w:u w:val="single"/>
        </w:rPr>
      </w:pPr>
    </w:p>
    <w:p w14:paraId="4C032EA6" w14:textId="77777777" w:rsidR="005509A0" w:rsidRDefault="005509A0">
      <w:pPr>
        <w:pStyle w:val="FirstParagraph"/>
        <w:rPr>
          <w:u w:val="single"/>
        </w:rPr>
      </w:pPr>
    </w:p>
    <w:p w14:paraId="6A485394" w14:textId="77777777" w:rsidR="005509A0" w:rsidRDefault="005509A0">
      <w:pPr>
        <w:pStyle w:val="FirstParagraph"/>
        <w:rPr>
          <w:u w:val="single"/>
        </w:rPr>
      </w:pPr>
    </w:p>
    <w:p w14:paraId="7108AA2F" w14:textId="77777777" w:rsidR="005509A0" w:rsidRDefault="005509A0">
      <w:pPr>
        <w:pStyle w:val="FirstParagraph"/>
        <w:rPr>
          <w:u w:val="single"/>
        </w:rPr>
      </w:pPr>
    </w:p>
    <w:p w14:paraId="61DEA1C0" w14:textId="77777777" w:rsidR="005509A0" w:rsidRDefault="005509A0">
      <w:pPr>
        <w:pStyle w:val="FirstParagraph"/>
        <w:rPr>
          <w:u w:val="single"/>
        </w:rPr>
      </w:pPr>
    </w:p>
    <w:p w14:paraId="7E9BEF73" w14:textId="77777777" w:rsidR="005509A0" w:rsidRDefault="005509A0">
      <w:pPr>
        <w:pStyle w:val="FirstParagraph"/>
        <w:rPr>
          <w:u w:val="single"/>
        </w:rPr>
      </w:pPr>
    </w:p>
    <w:p w14:paraId="4A2ACC6E" w14:textId="77777777" w:rsidR="005509A0" w:rsidRDefault="005509A0">
      <w:pPr>
        <w:pStyle w:val="FirstParagraph"/>
        <w:rPr>
          <w:u w:val="single"/>
        </w:rPr>
      </w:pPr>
    </w:p>
    <w:p w14:paraId="59F4DCA2" w14:textId="77777777" w:rsidR="005509A0" w:rsidRDefault="005509A0">
      <w:pPr>
        <w:pStyle w:val="FirstParagraph"/>
        <w:rPr>
          <w:u w:val="single"/>
        </w:rPr>
      </w:pPr>
    </w:p>
    <w:p w14:paraId="05DFD62D" w14:textId="77777777" w:rsidR="005509A0" w:rsidRDefault="005509A0">
      <w:pPr>
        <w:pStyle w:val="FirstParagraph"/>
        <w:rPr>
          <w:u w:val="single"/>
        </w:rPr>
      </w:pPr>
    </w:p>
    <w:p w14:paraId="5AAE6F9C" w14:textId="77777777" w:rsidR="005509A0" w:rsidRDefault="005509A0">
      <w:pPr>
        <w:pStyle w:val="FirstParagraph"/>
        <w:rPr>
          <w:u w:val="single"/>
        </w:rPr>
      </w:pPr>
    </w:p>
    <w:p w14:paraId="24ED1F55" w14:textId="77777777" w:rsidR="005509A0" w:rsidRDefault="005509A0">
      <w:pPr>
        <w:pStyle w:val="FirstParagraph"/>
        <w:rPr>
          <w:u w:val="single"/>
        </w:rPr>
      </w:pPr>
    </w:p>
    <w:p w14:paraId="6A786B2D" w14:textId="77777777" w:rsidR="005509A0" w:rsidRDefault="005509A0">
      <w:pPr>
        <w:pStyle w:val="FirstParagraph"/>
        <w:rPr>
          <w:u w:val="single"/>
        </w:rPr>
      </w:pPr>
    </w:p>
    <w:p w14:paraId="2FABEE55" w14:textId="77777777" w:rsidR="005509A0" w:rsidRDefault="005509A0">
      <w:pPr>
        <w:pStyle w:val="FirstParagraph"/>
        <w:rPr>
          <w:u w:val="single"/>
        </w:rPr>
      </w:pPr>
    </w:p>
    <w:p w14:paraId="2DBF4847" w14:textId="77777777" w:rsidR="005509A0" w:rsidRDefault="005509A0">
      <w:pPr>
        <w:pStyle w:val="FirstParagraph"/>
        <w:rPr>
          <w:u w:val="single"/>
        </w:rPr>
      </w:pPr>
    </w:p>
    <w:p w14:paraId="179FAFA2" w14:textId="71E30838" w:rsidR="006D012F" w:rsidRPr="005509A0" w:rsidRDefault="005509A0" w:rsidP="005509A0">
      <w:pPr>
        <w:pStyle w:val="FirstParagraph"/>
        <w:jc w:val="center"/>
      </w:pPr>
      <w:r w:rsidRPr="005509A0">
        <w:rPr>
          <w:u w:val="single"/>
        </w:rPr>
        <w:lastRenderedPageBreak/>
        <w:t>New Orders Sheet by Mean (Adjusted)</w:t>
      </w:r>
    </w:p>
    <w:p w14:paraId="17995B2B" w14:textId="77777777" w:rsidR="00BF568E" w:rsidRDefault="005A3127" w:rsidP="00BF568E">
      <w:pPr>
        <w:pStyle w:val="FirstParagraph"/>
        <w:jc w:val="center"/>
      </w:pPr>
      <w:r>
        <w:rPr>
          <w:noProof/>
        </w:rPr>
        <w:drawing>
          <wp:inline distT="0" distB="0" distL="0" distR="0" wp14:anchorId="0F233A8F" wp14:editId="0F233A9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1" wp14:editId="0F233A92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3" wp14:editId="0F233A94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5" wp14:editId="0F233A9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7" wp14:editId="0F233A9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9" wp14:editId="0F233A9A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B" wp14:editId="0F233A9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9D" wp14:editId="0F233A9E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9F" wp14:editId="0F233AA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6B5D4" w14:textId="7B85D370" w:rsidR="00BF568E" w:rsidRDefault="005A3127" w:rsidP="000D3488">
      <w:pPr>
        <w:pStyle w:val="FirstParagraph"/>
        <w:jc w:val="center"/>
      </w:pPr>
      <w:r>
        <w:rPr>
          <w:noProof/>
        </w:rPr>
        <w:drawing>
          <wp:inline distT="0" distB="0" distL="0" distR="0" wp14:anchorId="0F233AA1" wp14:editId="0F233AA2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4-1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17887" w14:textId="77777777" w:rsidR="000D3488" w:rsidRDefault="000D3488" w:rsidP="000D3488">
      <w:pPr>
        <w:pStyle w:val="BodyText"/>
      </w:pPr>
    </w:p>
    <w:p w14:paraId="31758C0D" w14:textId="77777777" w:rsidR="000D3488" w:rsidRDefault="000D3488" w:rsidP="000D3488">
      <w:pPr>
        <w:pStyle w:val="BodyText"/>
      </w:pPr>
    </w:p>
    <w:p w14:paraId="32045E69" w14:textId="474BB8AD" w:rsidR="000D3488" w:rsidRPr="000D3488" w:rsidRDefault="000D3488" w:rsidP="000D3488">
      <w:pPr>
        <w:pStyle w:val="BodyText"/>
        <w:jc w:val="center"/>
      </w:pPr>
      <w:r w:rsidRPr="000D3488">
        <w:rPr>
          <w:u w:val="single"/>
        </w:rPr>
        <w:lastRenderedPageBreak/>
        <w:t>New Orders Sheet by Mean (Unadjusted)</w:t>
      </w:r>
    </w:p>
    <w:p w14:paraId="03921F96" w14:textId="77777777" w:rsidR="000D3488" w:rsidRDefault="005A3127" w:rsidP="00BF568E">
      <w:pPr>
        <w:pStyle w:val="FirstParagraph"/>
        <w:jc w:val="center"/>
      </w:pPr>
      <w:r>
        <w:rPr>
          <w:noProof/>
        </w:rPr>
        <w:drawing>
          <wp:inline distT="0" distB="0" distL="0" distR="0" wp14:anchorId="0F233AA3" wp14:editId="0F233AA4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5" wp14:editId="0F233AA6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A7" wp14:editId="0F233AA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9" wp14:editId="0F233AAA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AB" wp14:editId="0F233AAC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5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AD" wp14:editId="0F233AAE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6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AF" wp14:editId="0F233AB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7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1" wp14:editId="0F233A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8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B3" wp14:editId="0F233AB4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9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33A08" w14:textId="17D26B93" w:rsidR="00F426A8" w:rsidRDefault="005A3127" w:rsidP="000D3488">
      <w:pPr>
        <w:pStyle w:val="FirstParagraph"/>
        <w:jc w:val="center"/>
      </w:pPr>
      <w:r>
        <w:rPr>
          <w:noProof/>
        </w:rPr>
        <w:drawing>
          <wp:inline distT="0" distB="0" distL="0" distR="0" wp14:anchorId="0F233AB5" wp14:editId="0F233AB6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5-10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8433A" w14:textId="77777777" w:rsidR="000D3488" w:rsidRDefault="000D3488" w:rsidP="000D3488">
      <w:pPr>
        <w:pStyle w:val="BodyText"/>
      </w:pPr>
    </w:p>
    <w:p w14:paraId="5D482EA7" w14:textId="77777777" w:rsidR="000D3488" w:rsidRDefault="000D3488" w:rsidP="000D3488">
      <w:pPr>
        <w:pStyle w:val="BodyText"/>
      </w:pPr>
    </w:p>
    <w:p w14:paraId="74DDFBB1" w14:textId="73E623F6" w:rsidR="000D3488" w:rsidRPr="00511D01" w:rsidRDefault="00511D01" w:rsidP="00511D01">
      <w:pPr>
        <w:pStyle w:val="BodyText"/>
        <w:jc w:val="center"/>
      </w:pPr>
      <w:r w:rsidRPr="00511D01">
        <w:rPr>
          <w:u w:val="single"/>
        </w:rPr>
        <w:lastRenderedPageBreak/>
        <w:t>Unfilled Orders</w:t>
      </w:r>
      <w:r w:rsidR="0012371E">
        <w:rPr>
          <w:u w:val="single"/>
        </w:rPr>
        <w:t xml:space="preserve"> Sheet</w:t>
      </w:r>
      <w:r w:rsidRPr="00511D01">
        <w:rPr>
          <w:u w:val="single"/>
        </w:rPr>
        <w:t xml:space="preserve"> by Mean (Adjusted)</w:t>
      </w:r>
    </w:p>
    <w:p w14:paraId="0F233A0A" w14:textId="77777777" w:rsidR="00F426A8" w:rsidRDefault="005A3127" w:rsidP="00511D01">
      <w:pPr>
        <w:pStyle w:val="FirstParagraph"/>
        <w:jc w:val="center"/>
      </w:pPr>
      <w:r>
        <w:rPr>
          <w:noProof/>
        </w:rPr>
        <w:drawing>
          <wp:inline distT="0" distB="0" distL="0" distR="0" wp14:anchorId="0F233AB7" wp14:editId="0F233AB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9" wp14:editId="0F233ABA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BB" wp14:editId="0F233AB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BD" wp14:editId="0F233ABE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BF" wp14:editId="0F233AC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5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1" wp14:editId="0F233AC2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6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C3" wp14:editId="0F233AC4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7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5" wp14:editId="0F233AC6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C7" wp14:editId="0F233AC8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9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9" wp14:editId="0F233ACA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6-1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EA11B" w14:textId="77777777" w:rsidR="00511D01" w:rsidRDefault="00511D01" w:rsidP="00511D01">
      <w:pPr>
        <w:pStyle w:val="BodyText"/>
      </w:pPr>
    </w:p>
    <w:p w14:paraId="47014AE3" w14:textId="77777777" w:rsidR="00511D01" w:rsidRDefault="00511D01" w:rsidP="00511D01">
      <w:pPr>
        <w:pStyle w:val="BodyText"/>
      </w:pPr>
    </w:p>
    <w:p w14:paraId="57C6F861" w14:textId="5142B16A" w:rsidR="00511D01" w:rsidRPr="00511D01" w:rsidRDefault="00511D01" w:rsidP="00511D01">
      <w:pPr>
        <w:pStyle w:val="BodyText"/>
        <w:jc w:val="center"/>
      </w:pPr>
      <w:r w:rsidRPr="00511D01">
        <w:rPr>
          <w:u w:val="single"/>
        </w:rPr>
        <w:lastRenderedPageBreak/>
        <w:t>Unfilled Orders</w:t>
      </w:r>
      <w:r w:rsidR="0012371E">
        <w:rPr>
          <w:u w:val="single"/>
        </w:rPr>
        <w:t xml:space="preserve"> Sheet</w:t>
      </w:r>
      <w:r w:rsidRPr="00511D01">
        <w:rPr>
          <w:u w:val="single"/>
        </w:rPr>
        <w:t xml:space="preserve"> by Mean (Unadjusted)</w:t>
      </w:r>
    </w:p>
    <w:p w14:paraId="0F233A0C" w14:textId="77777777" w:rsidR="00F426A8" w:rsidRDefault="005A3127" w:rsidP="00511D01">
      <w:pPr>
        <w:pStyle w:val="FirstParagraph"/>
        <w:jc w:val="center"/>
      </w:pPr>
      <w:r>
        <w:rPr>
          <w:noProof/>
        </w:rPr>
        <w:drawing>
          <wp:inline distT="0" distB="0" distL="0" distR="0" wp14:anchorId="0F233ACB" wp14:editId="0F233ACC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CD" wp14:editId="0F233ACE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CF" wp14:editId="0F233AD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1" wp14:editId="0F233AD2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D3" wp14:editId="0F233AD4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5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5" wp14:editId="0F233AD6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6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D7" wp14:editId="0F233AD8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7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9" wp14:editId="0F233ADA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DB" wp14:editId="0F233ADC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9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DD" wp14:editId="0F233ADE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7-10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9EA23" w14:textId="77777777" w:rsidR="00511D01" w:rsidRDefault="00511D01" w:rsidP="00511D01">
      <w:pPr>
        <w:pStyle w:val="BodyText"/>
      </w:pPr>
    </w:p>
    <w:p w14:paraId="7176E764" w14:textId="77777777" w:rsidR="00511D01" w:rsidRDefault="00511D01" w:rsidP="00511D01">
      <w:pPr>
        <w:pStyle w:val="BodyText"/>
      </w:pPr>
    </w:p>
    <w:p w14:paraId="5343E208" w14:textId="7BEC34D6" w:rsidR="00511D01" w:rsidRPr="0012371E" w:rsidRDefault="0012371E" w:rsidP="0012371E">
      <w:pPr>
        <w:pStyle w:val="BodyText"/>
        <w:jc w:val="center"/>
      </w:pPr>
      <w:r w:rsidRPr="0012371E">
        <w:rPr>
          <w:u w:val="single"/>
        </w:rPr>
        <w:lastRenderedPageBreak/>
        <w:t>Total Inventory Sheet by Mean (Adjusted)</w:t>
      </w:r>
    </w:p>
    <w:p w14:paraId="0F233A0E" w14:textId="77777777" w:rsidR="00F426A8" w:rsidRDefault="005A3127" w:rsidP="0012371E">
      <w:pPr>
        <w:pStyle w:val="FirstParagraph"/>
        <w:jc w:val="center"/>
      </w:pPr>
      <w:r>
        <w:rPr>
          <w:noProof/>
        </w:rPr>
        <w:drawing>
          <wp:inline distT="0" distB="0" distL="0" distR="0" wp14:anchorId="0F233ADF" wp14:editId="0F233AE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1" wp14:editId="0F233AE2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3" wp14:editId="0F233AE4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3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5" wp14:editId="0F233AE6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4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7" wp14:editId="0F233AE8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5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9" wp14:editId="0F233AEA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6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B" wp14:editId="0F233AEC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7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ED" wp14:editId="0F233AEE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8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EF" wp14:editId="0F233AF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9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1" wp14:editId="0F233AF2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0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3" wp14:editId="0F233AF4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5" wp14:editId="0F233AF6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7" wp14:editId="0F233AF8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3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9" wp14:editId="0F233AFA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4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B" wp14:editId="0F233AFC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5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AFD" wp14:editId="0F233AFE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6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AFF" wp14:editId="0F233B0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7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1" wp14:editId="0F233B02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8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3" wp14:editId="0F233B04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19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5" wp14:editId="0F233B06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0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7" wp14:editId="0F233B08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9" wp14:editId="0F233B0A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2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B" wp14:editId="0F233B0C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3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0D" wp14:editId="0F233B0E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4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0F" wp14:editId="0F233B1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5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1" wp14:editId="0F233B12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6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13" wp14:editId="0F233B14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7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5" wp14:editId="0F233B16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8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17" wp14:editId="0F233B18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29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9" wp14:editId="0F233B1A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30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1B" wp14:editId="0F233B1C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8-3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E20F1" w14:textId="77777777" w:rsidR="0012371E" w:rsidRDefault="0012371E" w:rsidP="0012371E">
      <w:pPr>
        <w:pStyle w:val="BodyText"/>
      </w:pPr>
    </w:p>
    <w:p w14:paraId="2CB2F5BB" w14:textId="77777777" w:rsidR="0012371E" w:rsidRDefault="0012371E" w:rsidP="0012371E">
      <w:pPr>
        <w:pStyle w:val="BodyText"/>
      </w:pPr>
    </w:p>
    <w:p w14:paraId="0C69DEA4" w14:textId="77777777" w:rsidR="0012371E" w:rsidRDefault="0012371E" w:rsidP="0012371E">
      <w:pPr>
        <w:pStyle w:val="BodyText"/>
      </w:pPr>
    </w:p>
    <w:p w14:paraId="0948CDD9" w14:textId="77777777" w:rsidR="0012371E" w:rsidRDefault="0012371E" w:rsidP="0012371E">
      <w:pPr>
        <w:pStyle w:val="BodyText"/>
      </w:pPr>
    </w:p>
    <w:p w14:paraId="2F745D0F" w14:textId="77777777" w:rsidR="0012371E" w:rsidRDefault="0012371E" w:rsidP="0012371E">
      <w:pPr>
        <w:pStyle w:val="BodyText"/>
      </w:pPr>
    </w:p>
    <w:p w14:paraId="3A1F5044" w14:textId="77777777" w:rsidR="0012371E" w:rsidRDefault="0012371E" w:rsidP="0012371E">
      <w:pPr>
        <w:pStyle w:val="BodyText"/>
      </w:pPr>
    </w:p>
    <w:p w14:paraId="4B0A418D" w14:textId="77777777" w:rsidR="0012371E" w:rsidRDefault="0012371E" w:rsidP="0012371E">
      <w:pPr>
        <w:pStyle w:val="BodyText"/>
      </w:pPr>
    </w:p>
    <w:p w14:paraId="7FCA176D" w14:textId="77777777" w:rsidR="0012371E" w:rsidRDefault="0012371E" w:rsidP="0012371E">
      <w:pPr>
        <w:pStyle w:val="BodyText"/>
      </w:pPr>
    </w:p>
    <w:p w14:paraId="0123F9B5" w14:textId="77777777" w:rsidR="0012371E" w:rsidRDefault="0012371E" w:rsidP="0012371E">
      <w:pPr>
        <w:pStyle w:val="BodyText"/>
      </w:pPr>
    </w:p>
    <w:p w14:paraId="1B74824F" w14:textId="77777777" w:rsidR="0012371E" w:rsidRDefault="0012371E" w:rsidP="0012371E">
      <w:pPr>
        <w:pStyle w:val="BodyText"/>
      </w:pPr>
    </w:p>
    <w:p w14:paraId="2B3ADE00" w14:textId="77777777" w:rsidR="0012371E" w:rsidRDefault="0012371E" w:rsidP="0012371E">
      <w:pPr>
        <w:pStyle w:val="BodyText"/>
      </w:pPr>
    </w:p>
    <w:p w14:paraId="5CC25417" w14:textId="77777777" w:rsidR="0012371E" w:rsidRDefault="0012371E" w:rsidP="0012371E">
      <w:pPr>
        <w:pStyle w:val="BodyText"/>
      </w:pPr>
    </w:p>
    <w:p w14:paraId="57947528" w14:textId="77777777" w:rsidR="0012371E" w:rsidRDefault="0012371E" w:rsidP="0012371E">
      <w:pPr>
        <w:pStyle w:val="BodyText"/>
      </w:pPr>
    </w:p>
    <w:p w14:paraId="690DBF7D" w14:textId="77777777" w:rsidR="0012371E" w:rsidRDefault="0012371E" w:rsidP="0012371E">
      <w:pPr>
        <w:pStyle w:val="BodyText"/>
      </w:pPr>
    </w:p>
    <w:p w14:paraId="1BDB0AAE" w14:textId="77777777" w:rsidR="0012371E" w:rsidRDefault="0012371E" w:rsidP="0012371E">
      <w:pPr>
        <w:pStyle w:val="BodyText"/>
      </w:pPr>
    </w:p>
    <w:p w14:paraId="2E6C93BA" w14:textId="00F50CE4" w:rsidR="0012371E" w:rsidRPr="0012371E" w:rsidRDefault="0012371E" w:rsidP="0012371E">
      <w:pPr>
        <w:pStyle w:val="BodyText"/>
        <w:jc w:val="center"/>
      </w:pPr>
      <w:r w:rsidRPr="0012371E">
        <w:rPr>
          <w:u w:val="single"/>
        </w:rPr>
        <w:lastRenderedPageBreak/>
        <w:t>Total Inventory Sheet by Mean (Unadjusted)</w:t>
      </w:r>
    </w:p>
    <w:p w14:paraId="0F233A10" w14:textId="77777777" w:rsidR="00F426A8" w:rsidRDefault="005A3127" w:rsidP="0012371E">
      <w:pPr>
        <w:pStyle w:val="FirstParagraph"/>
        <w:jc w:val="center"/>
      </w:pPr>
      <w:r>
        <w:rPr>
          <w:noProof/>
        </w:rPr>
        <w:drawing>
          <wp:inline distT="0" distB="0" distL="0" distR="0" wp14:anchorId="0F233B1D" wp14:editId="0F233B1E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1F" wp14:editId="0F233B2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1" wp14:editId="0F233B22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3" wp14:editId="0F233B24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5" wp14:editId="0F233B26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5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7" wp14:editId="0F233B28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6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9" wp14:editId="0F233B2A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7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B" wp14:editId="0F233B2C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8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2D" wp14:editId="0F233B2E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9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2F" wp14:editId="0F233B3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0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1" wp14:editId="0F233B32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3" wp14:editId="0F233B34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2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5" wp14:editId="0F233B36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3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7" wp14:editId="0F233B38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4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9" wp14:editId="0F233B3A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5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B" wp14:editId="0F233B3C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6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3D" wp14:editId="0F233B3E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7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3F" wp14:editId="0F233B4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8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1" wp14:editId="0F233B42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19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3" wp14:editId="0F233B44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0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5" wp14:editId="0F233B46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7" wp14:editId="0F233B48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2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9" wp14:editId="0F233B4A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3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B" wp14:editId="0F233B4C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4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4D" wp14:editId="0F233B4E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5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4F" wp14:editId="0F233B5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6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1" wp14:editId="0F233B52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7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53" wp14:editId="0F233B54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8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5" wp14:editId="0F233B56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29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57" wp14:editId="0F233B58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30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9" wp14:editId="0F233B5A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29-3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E8823" w14:textId="77777777" w:rsidR="00EE4A6F" w:rsidRDefault="00EE4A6F" w:rsidP="00EE4A6F">
      <w:pPr>
        <w:pStyle w:val="BodyText"/>
      </w:pPr>
    </w:p>
    <w:p w14:paraId="6BCC1170" w14:textId="77777777" w:rsidR="00EE4A6F" w:rsidRDefault="00EE4A6F" w:rsidP="00EE4A6F">
      <w:pPr>
        <w:pStyle w:val="BodyText"/>
      </w:pPr>
    </w:p>
    <w:p w14:paraId="5BE9F867" w14:textId="77777777" w:rsidR="00EE4A6F" w:rsidRDefault="00EE4A6F" w:rsidP="00EE4A6F">
      <w:pPr>
        <w:pStyle w:val="BodyText"/>
      </w:pPr>
    </w:p>
    <w:p w14:paraId="15441B0F" w14:textId="77777777" w:rsidR="00EE4A6F" w:rsidRDefault="00EE4A6F" w:rsidP="00EE4A6F">
      <w:pPr>
        <w:pStyle w:val="BodyText"/>
      </w:pPr>
    </w:p>
    <w:p w14:paraId="46C754B6" w14:textId="77777777" w:rsidR="00EE4A6F" w:rsidRDefault="00EE4A6F" w:rsidP="00EE4A6F">
      <w:pPr>
        <w:pStyle w:val="BodyText"/>
      </w:pPr>
    </w:p>
    <w:p w14:paraId="52995A0F" w14:textId="77777777" w:rsidR="00EE4A6F" w:rsidRDefault="00EE4A6F" w:rsidP="00EE4A6F">
      <w:pPr>
        <w:pStyle w:val="BodyText"/>
      </w:pPr>
    </w:p>
    <w:p w14:paraId="6493EE05" w14:textId="77777777" w:rsidR="00EE4A6F" w:rsidRDefault="00EE4A6F" w:rsidP="00EE4A6F">
      <w:pPr>
        <w:pStyle w:val="BodyText"/>
      </w:pPr>
    </w:p>
    <w:p w14:paraId="36B959E8" w14:textId="77777777" w:rsidR="00EE4A6F" w:rsidRDefault="00EE4A6F" w:rsidP="00EE4A6F">
      <w:pPr>
        <w:pStyle w:val="BodyText"/>
      </w:pPr>
    </w:p>
    <w:p w14:paraId="43556F31" w14:textId="77777777" w:rsidR="00EE4A6F" w:rsidRDefault="00EE4A6F" w:rsidP="00EE4A6F">
      <w:pPr>
        <w:pStyle w:val="BodyText"/>
      </w:pPr>
    </w:p>
    <w:p w14:paraId="314CEA52" w14:textId="77777777" w:rsidR="00EE4A6F" w:rsidRDefault="00EE4A6F" w:rsidP="00EE4A6F">
      <w:pPr>
        <w:pStyle w:val="BodyText"/>
      </w:pPr>
    </w:p>
    <w:p w14:paraId="4395980A" w14:textId="77777777" w:rsidR="00EE4A6F" w:rsidRDefault="00EE4A6F" w:rsidP="00EE4A6F">
      <w:pPr>
        <w:pStyle w:val="BodyText"/>
      </w:pPr>
    </w:p>
    <w:p w14:paraId="78C7B12E" w14:textId="77777777" w:rsidR="00EE4A6F" w:rsidRDefault="00EE4A6F" w:rsidP="00EE4A6F">
      <w:pPr>
        <w:pStyle w:val="BodyText"/>
      </w:pPr>
    </w:p>
    <w:p w14:paraId="35378116" w14:textId="77777777" w:rsidR="00EE4A6F" w:rsidRDefault="00EE4A6F" w:rsidP="00EE4A6F">
      <w:pPr>
        <w:pStyle w:val="BodyText"/>
      </w:pPr>
    </w:p>
    <w:p w14:paraId="54D873E4" w14:textId="77777777" w:rsidR="00EE4A6F" w:rsidRDefault="00EE4A6F" w:rsidP="00EE4A6F">
      <w:pPr>
        <w:pStyle w:val="BodyText"/>
      </w:pPr>
    </w:p>
    <w:p w14:paraId="58888206" w14:textId="77777777" w:rsidR="00EE4A6F" w:rsidRDefault="00EE4A6F" w:rsidP="00EE4A6F">
      <w:pPr>
        <w:pStyle w:val="BodyText"/>
      </w:pPr>
    </w:p>
    <w:p w14:paraId="199E30CF" w14:textId="6E0BB144" w:rsidR="0010700B" w:rsidRPr="0010700B" w:rsidRDefault="0010700B" w:rsidP="0010700B">
      <w:pPr>
        <w:pStyle w:val="BodyText"/>
        <w:jc w:val="center"/>
      </w:pPr>
      <w:r w:rsidRPr="0010700B">
        <w:rPr>
          <w:u w:val="single"/>
        </w:rPr>
        <w:lastRenderedPageBreak/>
        <w:t>Inventories to Shipments Sheet by Mean (Adjusted)</w:t>
      </w:r>
    </w:p>
    <w:p w14:paraId="0F233A12" w14:textId="77777777" w:rsidR="00F426A8" w:rsidRDefault="005A3127" w:rsidP="0010700B">
      <w:pPr>
        <w:pStyle w:val="FirstParagraph"/>
        <w:jc w:val="center"/>
      </w:pPr>
      <w:r>
        <w:rPr>
          <w:noProof/>
        </w:rPr>
        <w:drawing>
          <wp:inline distT="0" distB="0" distL="0" distR="0" wp14:anchorId="0F233B5B" wp14:editId="0F233B5C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5D" wp14:editId="0F233B5E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5F" wp14:editId="0F233B60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61" wp14:editId="0F233B62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810C1" w14:textId="77777777" w:rsidR="0010700B" w:rsidRDefault="0010700B" w:rsidP="0010700B">
      <w:pPr>
        <w:pStyle w:val="BodyText"/>
      </w:pPr>
    </w:p>
    <w:p w14:paraId="2C1B7C04" w14:textId="77777777" w:rsidR="0010700B" w:rsidRDefault="0010700B" w:rsidP="0010700B">
      <w:pPr>
        <w:pStyle w:val="BodyText"/>
      </w:pPr>
    </w:p>
    <w:p w14:paraId="5B55F2A3" w14:textId="7E6E928F" w:rsidR="0010700B" w:rsidRPr="0010700B" w:rsidRDefault="0010700B" w:rsidP="0010700B">
      <w:pPr>
        <w:pStyle w:val="BodyText"/>
        <w:jc w:val="center"/>
        <w:rPr>
          <w:u w:val="single"/>
        </w:rPr>
      </w:pPr>
      <w:r w:rsidRPr="0010700B">
        <w:rPr>
          <w:u w:val="single"/>
        </w:rPr>
        <w:lastRenderedPageBreak/>
        <w:t>Inventories to Shipments Sheet by Mean (</w:t>
      </w:r>
      <w:r>
        <w:rPr>
          <w:u w:val="single"/>
        </w:rPr>
        <w:t>Una</w:t>
      </w:r>
      <w:r w:rsidRPr="0010700B">
        <w:rPr>
          <w:u w:val="single"/>
        </w:rPr>
        <w:t>djusted)</w:t>
      </w:r>
    </w:p>
    <w:p w14:paraId="0F233A15" w14:textId="13C0BEB3" w:rsidR="00F426A8" w:rsidRDefault="005A3127" w:rsidP="00032300">
      <w:pPr>
        <w:pStyle w:val="FirstParagraph"/>
        <w:jc w:val="center"/>
      </w:pPr>
      <w:r>
        <w:rPr>
          <w:noProof/>
        </w:rPr>
        <w:drawing>
          <wp:inline distT="0" distB="0" distL="0" distR="0" wp14:anchorId="0F233B63" wp14:editId="0F233B64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65" wp14:editId="0F233B66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67" wp14:editId="0F233B68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69" wp14:editId="0F233B6A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9D3DD" w14:textId="77777777" w:rsidR="00032300" w:rsidRDefault="00032300" w:rsidP="00032300">
      <w:pPr>
        <w:pStyle w:val="BodyText"/>
      </w:pPr>
    </w:p>
    <w:p w14:paraId="5A35C6F3" w14:textId="77777777" w:rsidR="00032300" w:rsidRDefault="00032300" w:rsidP="00032300">
      <w:pPr>
        <w:pStyle w:val="BodyText"/>
      </w:pPr>
    </w:p>
    <w:p w14:paraId="0D13BEF9" w14:textId="0A4C6B4D" w:rsidR="00032300" w:rsidRPr="00032300" w:rsidRDefault="00032300" w:rsidP="00032300">
      <w:pPr>
        <w:pStyle w:val="BodyText"/>
        <w:jc w:val="center"/>
      </w:pPr>
      <w:r w:rsidRPr="00032300">
        <w:rPr>
          <w:u w:val="single"/>
        </w:rPr>
        <w:lastRenderedPageBreak/>
        <w:t>Unfilled Orders to Shipments Sheet by Mean (Adjusted)</w:t>
      </w:r>
    </w:p>
    <w:p w14:paraId="0F233A16" w14:textId="77777777" w:rsidR="00F426A8" w:rsidRDefault="005A3127" w:rsidP="00032300">
      <w:pPr>
        <w:pStyle w:val="FirstParagraph"/>
        <w:jc w:val="center"/>
      </w:pPr>
      <w:r>
        <w:rPr>
          <w:noProof/>
        </w:rPr>
        <w:drawing>
          <wp:inline distT="0" distB="0" distL="0" distR="0" wp14:anchorId="0F233B6B" wp14:editId="0F233B6C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AEE49" w14:textId="7294275C" w:rsidR="00032300" w:rsidRPr="00032300" w:rsidRDefault="00032300" w:rsidP="00032300">
      <w:pPr>
        <w:pStyle w:val="BodyText"/>
        <w:jc w:val="center"/>
        <w:rPr>
          <w:u w:val="single"/>
        </w:rPr>
      </w:pPr>
      <w:r w:rsidRPr="00032300">
        <w:rPr>
          <w:u w:val="single"/>
        </w:rPr>
        <w:t>Unfilled Orders to Shipments Sheet by Mean (</w:t>
      </w:r>
      <w:r>
        <w:rPr>
          <w:u w:val="single"/>
        </w:rPr>
        <w:t>Una</w:t>
      </w:r>
      <w:r w:rsidRPr="00032300">
        <w:rPr>
          <w:u w:val="single"/>
        </w:rPr>
        <w:t>djusted)</w:t>
      </w:r>
    </w:p>
    <w:p w14:paraId="0F233A18" w14:textId="77777777" w:rsidR="00F426A8" w:rsidRDefault="005A3127" w:rsidP="00032300">
      <w:pPr>
        <w:pStyle w:val="FirstParagraph"/>
        <w:jc w:val="center"/>
      </w:pPr>
      <w:r>
        <w:rPr>
          <w:noProof/>
        </w:rPr>
        <w:drawing>
          <wp:inline distT="0" distB="0" distL="0" distR="0" wp14:anchorId="0F233B6D" wp14:editId="0F233B6E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BA1A4" w14:textId="0F898288" w:rsidR="00FA2853" w:rsidRPr="00224C08" w:rsidRDefault="00FA2853" w:rsidP="00224C08">
      <w:pPr>
        <w:pStyle w:val="BodyText"/>
        <w:jc w:val="center"/>
      </w:pPr>
      <w:r w:rsidRPr="00224C08">
        <w:rPr>
          <w:u w:val="single"/>
        </w:rPr>
        <w:lastRenderedPageBreak/>
        <w:t>Shipments Sheet by Median</w:t>
      </w:r>
      <w:r w:rsidR="00224C08" w:rsidRPr="00224C08">
        <w:rPr>
          <w:u w:val="single"/>
        </w:rPr>
        <w:t xml:space="preserve"> (Adjusted)</w:t>
      </w:r>
    </w:p>
    <w:p w14:paraId="0F233A1A" w14:textId="77777777" w:rsidR="00F426A8" w:rsidRDefault="005A3127" w:rsidP="00224C08">
      <w:pPr>
        <w:pStyle w:val="FirstParagraph"/>
        <w:jc w:val="center"/>
      </w:pPr>
      <w:r>
        <w:rPr>
          <w:noProof/>
        </w:rPr>
        <w:drawing>
          <wp:inline distT="0" distB="0" distL="0" distR="0" wp14:anchorId="0F233B6F" wp14:editId="0F233B70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1" wp14:editId="0F233B72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3" wp14:editId="0F233B74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5" wp14:editId="0F233B76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7" wp14:editId="0F233B78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9" wp14:editId="0F233B7A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6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B" wp14:editId="0F233B7C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7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7D" wp14:editId="0F233B7E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8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7F" wp14:editId="0F233B8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9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1" wp14:editId="0F233B82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0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3" wp14:editId="0F233B84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1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5" wp14:editId="0F233B86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2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7" wp14:editId="0F233B88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9" wp14:editId="0F233B8A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4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B" wp14:editId="0F233B8C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5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8D" wp14:editId="0F233B8E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8F" wp14:editId="0F233B90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4-17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1B59C" w14:textId="77777777" w:rsidR="00224C08" w:rsidRDefault="00224C08" w:rsidP="00224C08">
      <w:pPr>
        <w:pStyle w:val="BodyText"/>
      </w:pPr>
    </w:p>
    <w:p w14:paraId="112F6E6C" w14:textId="77777777" w:rsidR="00224C08" w:rsidRDefault="00224C08" w:rsidP="00224C08">
      <w:pPr>
        <w:pStyle w:val="BodyText"/>
      </w:pPr>
    </w:p>
    <w:p w14:paraId="53240A19" w14:textId="77777777" w:rsidR="00224C08" w:rsidRDefault="00224C08" w:rsidP="00224C08">
      <w:pPr>
        <w:pStyle w:val="BodyText"/>
      </w:pPr>
    </w:p>
    <w:p w14:paraId="40F67014" w14:textId="77777777" w:rsidR="00224C08" w:rsidRDefault="00224C08" w:rsidP="00224C08">
      <w:pPr>
        <w:pStyle w:val="BodyText"/>
      </w:pPr>
    </w:p>
    <w:p w14:paraId="49E0BD61" w14:textId="77777777" w:rsidR="00224C08" w:rsidRDefault="00224C08" w:rsidP="00224C08">
      <w:pPr>
        <w:pStyle w:val="BodyText"/>
      </w:pPr>
    </w:p>
    <w:p w14:paraId="769AD6F3" w14:textId="77777777" w:rsidR="00224C08" w:rsidRDefault="00224C08" w:rsidP="00224C08">
      <w:pPr>
        <w:pStyle w:val="BodyText"/>
      </w:pPr>
    </w:p>
    <w:p w14:paraId="69CC5A89" w14:textId="77777777" w:rsidR="00224C08" w:rsidRDefault="00224C08" w:rsidP="00224C08">
      <w:pPr>
        <w:pStyle w:val="BodyText"/>
      </w:pPr>
    </w:p>
    <w:p w14:paraId="01C2AB83" w14:textId="77777777" w:rsidR="00224C08" w:rsidRDefault="00224C08" w:rsidP="00224C08">
      <w:pPr>
        <w:pStyle w:val="BodyText"/>
      </w:pPr>
    </w:p>
    <w:p w14:paraId="6E9B0358" w14:textId="77777777" w:rsidR="00224C08" w:rsidRDefault="00224C08" w:rsidP="00224C08">
      <w:pPr>
        <w:pStyle w:val="BodyText"/>
      </w:pPr>
    </w:p>
    <w:p w14:paraId="593F1BC9" w14:textId="77777777" w:rsidR="00224C08" w:rsidRDefault="00224C08" w:rsidP="00224C08">
      <w:pPr>
        <w:pStyle w:val="BodyText"/>
      </w:pPr>
    </w:p>
    <w:p w14:paraId="2C98CC1E" w14:textId="77777777" w:rsidR="00224C08" w:rsidRDefault="00224C08" w:rsidP="00224C08">
      <w:pPr>
        <w:pStyle w:val="BodyText"/>
      </w:pPr>
    </w:p>
    <w:p w14:paraId="0674125E" w14:textId="77777777" w:rsidR="00224C08" w:rsidRDefault="00224C08" w:rsidP="00224C08">
      <w:pPr>
        <w:pStyle w:val="BodyText"/>
      </w:pPr>
    </w:p>
    <w:p w14:paraId="1D923944" w14:textId="77777777" w:rsidR="00224C08" w:rsidRDefault="00224C08" w:rsidP="00224C08">
      <w:pPr>
        <w:pStyle w:val="BodyText"/>
      </w:pPr>
    </w:p>
    <w:p w14:paraId="0D313397" w14:textId="77777777" w:rsidR="00224C08" w:rsidRDefault="00224C08" w:rsidP="00224C08">
      <w:pPr>
        <w:pStyle w:val="BodyText"/>
      </w:pPr>
    </w:p>
    <w:p w14:paraId="71F6CECE" w14:textId="77777777" w:rsidR="00224C08" w:rsidRDefault="00224C08" w:rsidP="00224C08">
      <w:pPr>
        <w:pStyle w:val="BodyText"/>
      </w:pPr>
    </w:p>
    <w:p w14:paraId="5E7AA373" w14:textId="3481F570" w:rsidR="00224C08" w:rsidRPr="00224C08" w:rsidRDefault="00224C08" w:rsidP="00224C08">
      <w:pPr>
        <w:pStyle w:val="BodyText"/>
        <w:jc w:val="center"/>
      </w:pPr>
      <w:r w:rsidRPr="00224C08">
        <w:rPr>
          <w:u w:val="single"/>
        </w:rPr>
        <w:lastRenderedPageBreak/>
        <w:t>Shipments Sheet by Median (Unadjusted)</w:t>
      </w:r>
    </w:p>
    <w:p w14:paraId="0F233A1C" w14:textId="77777777" w:rsidR="00F426A8" w:rsidRDefault="005A3127" w:rsidP="00224C08">
      <w:pPr>
        <w:pStyle w:val="FirstParagraph"/>
        <w:jc w:val="center"/>
      </w:pPr>
      <w:r>
        <w:rPr>
          <w:noProof/>
        </w:rPr>
        <w:drawing>
          <wp:inline distT="0" distB="0" distL="0" distR="0" wp14:anchorId="0F233B91" wp14:editId="0F233B92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3" wp14:editId="0F233B94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95" wp14:editId="0F233B96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7" wp14:editId="0F233B98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4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99" wp14:editId="0F233B9A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5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B" wp14:editId="0F233B9C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6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9D" wp14:editId="0F233B9E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7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9F" wp14:editId="0F233BA0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8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1" wp14:editId="0F233BA2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9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3" wp14:editId="0F233BA4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0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5" wp14:editId="0F233BA6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1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7" wp14:editId="0F233BA8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2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9" wp14:editId="0F233BAA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B" wp14:editId="0F233BAC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4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AD" wp14:editId="0F233BAE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5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AF" wp14:editId="0F233BB0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1" wp14:editId="0F233BB2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5-1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C5008" w14:textId="77777777" w:rsidR="00224C08" w:rsidRDefault="00224C08" w:rsidP="00224C08">
      <w:pPr>
        <w:pStyle w:val="BodyText"/>
      </w:pPr>
    </w:p>
    <w:p w14:paraId="64FF0CE8" w14:textId="77777777" w:rsidR="00224C08" w:rsidRDefault="00224C08" w:rsidP="00224C08">
      <w:pPr>
        <w:pStyle w:val="BodyText"/>
      </w:pPr>
    </w:p>
    <w:p w14:paraId="1D27184F" w14:textId="77777777" w:rsidR="00224C08" w:rsidRDefault="00224C08" w:rsidP="00224C08">
      <w:pPr>
        <w:pStyle w:val="BodyText"/>
      </w:pPr>
    </w:p>
    <w:p w14:paraId="43532272" w14:textId="77777777" w:rsidR="00224C08" w:rsidRDefault="00224C08" w:rsidP="00224C08">
      <w:pPr>
        <w:pStyle w:val="BodyText"/>
      </w:pPr>
    </w:p>
    <w:p w14:paraId="017C8C88" w14:textId="77777777" w:rsidR="00224C08" w:rsidRDefault="00224C08" w:rsidP="00224C08">
      <w:pPr>
        <w:pStyle w:val="BodyText"/>
      </w:pPr>
    </w:p>
    <w:p w14:paraId="6EB03E09" w14:textId="77777777" w:rsidR="00224C08" w:rsidRDefault="00224C08" w:rsidP="00224C08">
      <w:pPr>
        <w:pStyle w:val="BodyText"/>
      </w:pPr>
    </w:p>
    <w:p w14:paraId="55636CD4" w14:textId="77777777" w:rsidR="00224C08" w:rsidRDefault="00224C08" w:rsidP="00224C08">
      <w:pPr>
        <w:pStyle w:val="BodyText"/>
      </w:pPr>
    </w:p>
    <w:p w14:paraId="1F0D5BF5" w14:textId="77777777" w:rsidR="00224C08" w:rsidRDefault="00224C08" w:rsidP="00224C08">
      <w:pPr>
        <w:pStyle w:val="BodyText"/>
      </w:pPr>
    </w:p>
    <w:p w14:paraId="77C74F55" w14:textId="77777777" w:rsidR="00224C08" w:rsidRDefault="00224C08" w:rsidP="00224C08">
      <w:pPr>
        <w:pStyle w:val="BodyText"/>
      </w:pPr>
    </w:p>
    <w:p w14:paraId="63DDCEB0" w14:textId="77777777" w:rsidR="00224C08" w:rsidRDefault="00224C08" w:rsidP="00224C08">
      <w:pPr>
        <w:pStyle w:val="BodyText"/>
      </w:pPr>
    </w:p>
    <w:p w14:paraId="2BDD0043" w14:textId="77777777" w:rsidR="00224C08" w:rsidRDefault="00224C08" w:rsidP="00224C08">
      <w:pPr>
        <w:pStyle w:val="BodyText"/>
      </w:pPr>
    </w:p>
    <w:p w14:paraId="6F298841" w14:textId="77777777" w:rsidR="00224C08" w:rsidRDefault="00224C08" w:rsidP="00224C08">
      <w:pPr>
        <w:pStyle w:val="BodyText"/>
      </w:pPr>
    </w:p>
    <w:p w14:paraId="3A5E41CF" w14:textId="77777777" w:rsidR="00224C08" w:rsidRDefault="00224C08" w:rsidP="00224C08">
      <w:pPr>
        <w:pStyle w:val="BodyText"/>
      </w:pPr>
    </w:p>
    <w:p w14:paraId="673E6FFB" w14:textId="77777777" w:rsidR="00224C08" w:rsidRDefault="00224C08" w:rsidP="00224C08">
      <w:pPr>
        <w:pStyle w:val="BodyText"/>
      </w:pPr>
    </w:p>
    <w:p w14:paraId="7854BCAD" w14:textId="77777777" w:rsidR="00224C08" w:rsidRDefault="00224C08" w:rsidP="00224C08">
      <w:pPr>
        <w:pStyle w:val="BodyText"/>
      </w:pPr>
    </w:p>
    <w:p w14:paraId="0DBA0DC7" w14:textId="222F2560" w:rsidR="00224C08" w:rsidRPr="00224C08" w:rsidRDefault="00224C08" w:rsidP="00224C08">
      <w:pPr>
        <w:pStyle w:val="BodyText"/>
        <w:jc w:val="center"/>
      </w:pPr>
      <w:r w:rsidRPr="00224C08">
        <w:rPr>
          <w:u w:val="single"/>
        </w:rPr>
        <w:lastRenderedPageBreak/>
        <w:t>New Orders Sheet by Median (Adjusted)</w:t>
      </w:r>
    </w:p>
    <w:p w14:paraId="0F233A1E" w14:textId="77777777" w:rsidR="00F426A8" w:rsidRDefault="005A3127" w:rsidP="00224C08">
      <w:pPr>
        <w:pStyle w:val="FirstParagraph"/>
        <w:jc w:val="center"/>
      </w:pPr>
      <w:r>
        <w:rPr>
          <w:noProof/>
        </w:rPr>
        <w:drawing>
          <wp:inline distT="0" distB="0" distL="0" distR="0" wp14:anchorId="0F233BB3" wp14:editId="0F233BB4">
            <wp:extent cx="4620126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B5" wp14:editId="0F233BB6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7" wp14:editId="0F233BB8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B9" wp14:editId="0F233BBA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B" wp14:editId="0F233BBC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BD" wp14:editId="0F233BBE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BF" wp14:editId="0F233BC0">
            <wp:extent cx="4620126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1" wp14:editId="0F233BC2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C3" wp14:editId="0F233BC4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5" wp14:editId="0F233BC6">
            <wp:extent cx="4620126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6-1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D1811" w14:textId="77777777" w:rsidR="00224C08" w:rsidRDefault="00224C08" w:rsidP="00224C08">
      <w:pPr>
        <w:pStyle w:val="BodyText"/>
      </w:pPr>
    </w:p>
    <w:p w14:paraId="01DE49C6" w14:textId="77777777" w:rsidR="00224C08" w:rsidRDefault="00224C08" w:rsidP="00224C08">
      <w:pPr>
        <w:pStyle w:val="BodyText"/>
      </w:pPr>
    </w:p>
    <w:p w14:paraId="4E40B8DE" w14:textId="6DD3004A" w:rsidR="00224C08" w:rsidRPr="00224C08" w:rsidRDefault="00224C08" w:rsidP="00224C08">
      <w:pPr>
        <w:pStyle w:val="BodyText"/>
        <w:jc w:val="center"/>
      </w:pPr>
      <w:r w:rsidRPr="00224C08">
        <w:rPr>
          <w:u w:val="single"/>
        </w:rPr>
        <w:lastRenderedPageBreak/>
        <w:t>New Orders Sheet by Median (Unadjusted)</w:t>
      </w:r>
    </w:p>
    <w:p w14:paraId="0F233A20" w14:textId="77777777" w:rsidR="00F426A8" w:rsidRDefault="005A3127" w:rsidP="00224C08">
      <w:pPr>
        <w:pStyle w:val="FirstParagraph"/>
        <w:jc w:val="center"/>
      </w:pPr>
      <w:r>
        <w:rPr>
          <w:noProof/>
        </w:rPr>
        <w:drawing>
          <wp:inline distT="0" distB="0" distL="0" distR="0" wp14:anchorId="0F233BC7" wp14:editId="0F233BC8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9" wp14:editId="0F233BCA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CB" wp14:editId="0F233BCC">
            <wp:extent cx="4620126" cy="3696101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CD" wp14:editId="0F233BCE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CF" wp14:editId="0F233BD0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1" wp14:editId="0F233BD2">
            <wp:extent cx="4620126" cy="3696101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D3" wp14:editId="0F233BD4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7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5" wp14:editId="0F233BD6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8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D7" wp14:editId="0F233BD8">
            <wp:extent cx="4620126" cy="3696101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9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9" wp14:editId="0F233BDA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7-10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56AF2" w14:textId="77777777" w:rsidR="00224C08" w:rsidRDefault="00224C08" w:rsidP="00224C08">
      <w:pPr>
        <w:pStyle w:val="BodyText"/>
      </w:pPr>
    </w:p>
    <w:p w14:paraId="6ECBF0CD" w14:textId="77777777" w:rsidR="00224C08" w:rsidRDefault="00224C08" w:rsidP="00224C08">
      <w:pPr>
        <w:pStyle w:val="BodyText"/>
      </w:pPr>
    </w:p>
    <w:p w14:paraId="166E5D99" w14:textId="7FE4BFC7" w:rsidR="00224C08" w:rsidRPr="00EC4614" w:rsidRDefault="00224C08" w:rsidP="00EC4614">
      <w:pPr>
        <w:pStyle w:val="BodyText"/>
        <w:jc w:val="center"/>
        <w:rPr>
          <w:u w:val="single"/>
        </w:rPr>
      </w:pPr>
      <w:r w:rsidRPr="00EC4614">
        <w:rPr>
          <w:u w:val="single"/>
        </w:rPr>
        <w:lastRenderedPageBreak/>
        <w:t xml:space="preserve">Unfilled Orders </w:t>
      </w:r>
      <w:r w:rsidR="00EC4614" w:rsidRPr="00EC4614">
        <w:rPr>
          <w:u w:val="single"/>
        </w:rPr>
        <w:t>Sheet by Median (Adjusted)</w:t>
      </w:r>
    </w:p>
    <w:p w14:paraId="0F233A22" w14:textId="77777777" w:rsidR="00F426A8" w:rsidRDefault="005A3127" w:rsidP="00EC4614">
      <w:pPr>
        <w:pStyle w:val="FirstParagraph"/>
        <w:jc w:val="center"/>
      </w:pPr>
      <w:r>
        <w:rPr>
          <w:noProof/>
        </w:rPr>
        <w:drawing>
          <wp:inline distT="0" distB="0" distL="0" distR="0" wp14:anchorId="0F233BDB" wp14:editId="0F233BDC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DD" wp14:editId="0F233BDE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DF" wp14:editId="0F233BE0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1" wp14:editId="0F233BE2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4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E3" wp14:editId="0F233BE4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5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5" wp14:editId="0F233BE6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6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E7" wp14:editId="0F233BE8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7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9" wp14:editId="0F233BEA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EB" wp14:editId="0F233BEC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9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ED" wp14:editId="0F233BEE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8-1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5946F" w14:textId="77777777" w:rsidR="00EC4614" w:rsidRDefault="00EC4614" w:rsidP="00EC4614">
      <w:pPr>
        <w:pStyle w:val="BodyText"/>
      </w:pPr>
    </w:p>
    <w:p w14:paraId="253694BF" w14:textId="77777777" w:rsidR="00EC4614" w:rsidRDefault="00EC4614" w:rsidP="00EC4614">
      <w:pPr>
        <w:pStyle w:val="BodyText"/>
      </w:pPr>
    </w:p>
    <w:p w14:paraId="0BC85EF5" w14:textId="622A9E61" w:rsidR="00EC4614" w:rsidRPr="00EC4614" w:rsidRDefault="00EC4614" w:rsidP="00EC4614">
      <w:pPr>
        <w:pStyle w:val="BodyText"/>
        <w:jc w:val="center"/>
        <w:rPr>
          <w:u w:val="single"/>
        </w:rPr>
      </w:pPr>
      <w:r w:rsidRPr="00EC4614">
        <w:rPr>
          <w:u w:val="single"/>
        </w:rPr>
        <w:lastRenderedPageBreak/>
        <w:t>Unfilled Orders Sheet by Median (Unadjusted)</w:t>
      </w:r>
    </w:p>
    <w:p w14:paraId="0F233A24" w14:textId="77777777" w:rsidR="00F426A8" w:rsidRDefault="005A3127" w:rsidP="00EC4614">
      <w:pPr>
        <w:pStyle w:val="FirstParagraph"/>
        <w:jc w:val="center"/>
      </w:pPr>
      <w:r>
        <w:rPr>
          <w:noProof/>
        </w:rPr>
        <w:drawing>
          <wp:inline distT="0" distB="0" distL="0" distR="0" wp14:anchorId="0F233BEF" wp14:editId="0F233BF0">
            <wp:extent cx="4620126" cy="369610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1" wp14:editId="0F233BF2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3" wp14:editId="0F233BF4">
            <wp:extent cx="4620126" cy="369610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5" wp14:editId="0F233BF6">
            <wp:extent cx="4620126" cy="3696101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7" wp14:editId="0F233BF8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5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9" wp14:editId="0F233BFA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6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B" wp14:editId="0F233BFC">
            <wp:extent cx="4620126" cy="3696101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7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BFD" wp14:editId="0F233BFE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BFF" wp14:editId="0F233C00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9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1" wp14:editId="0F233C02">
            <wp:extent cx="4620126" cy="3696101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39-10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E0DF3" w14:textId="77777777" w:rsidR="00EC4614" w:rsidRDefault="00EC4614" w:rsidP="00EC4614">
      <w:pPr>
        <w:pStyle w:val="BodyText"/>
      </w:pPr>
    </w:p>
    <w:p w14:paraId="49FA4E52" w14:textId="77777777" w:rsidR="00EC4614" w:rsidRDefault="00EC4614" w:rsidP="00EC4614">
      <w:pPr>
        <w:pStyle w:val="BodyText"/>
      </w:pPr>
    </w:p>
    <w:p w14:paraId="3F8ABEB3" w14:textId="53F28E26" w:rsidR="00EC4614" w:rsidRPr="00EC4614" w:rsidRDefault="00EC4614" w:rsidP="00EC4614">
      <w:pPr>
        <w:pStyle w:val="BodyText"/>
        <w:jc w:val="center"/>
        <w:rPr>
          <w:u w:val="single"/>
        </w:rPr>
      </w:pPr>
      <w:r w:rsidRPr="00EC4614">
        <w:rPr>
          <w:u w:val="single"/>
        </w:rPr>
        <w:lastRenderedPageBreak/>
        <w:t>Total Inventories Sheet by Median (Adjusted)</w:t>
      </w:r>
    </w:p>
    <w:p w14:paraId="0F233A26" w14:textId="77777777" w:rsidR="00F426A8" w:rsidRDefault="005A3127" w:rsidP="00EC4614">
      <w:pPr>
        <w:pStyle w:val="FirstParagraph"/>
        <w:jc w:val="center"/>
      </w:pPr>
      <w:r>
        <w:rPr>
          <w:noProof/>
        </w:rPr>
        <w:drawing>
          <wp:inline distT="0" distB="0" distL="0" distR="0" wp14:anchorId="0F233C03" wp14:editId="0F233C04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5" wp14:editId="0F233C06">
            <wp:extent cx="4620126" cy="3696101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07" wp14:editId="0F233C08">
            <wp:extent cx="4620126" cy="3696101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9" wp14:editId="0F233C0A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0B" wp14:editId="0F233C0C">
            <wp:extent cx="4620126" cy="3696101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0D" wp14:editId="0F233C0E">
            <wp:extent cx="4620126" cy="3696101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6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0F" wp14:editId="0F233C10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7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1" wp14:editId="0F233C12">
            <wp:extent cx="4620126" cy="3696101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8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3" wp14:editId="0F233C14">
            <wp:extent cx="4620126" cy="3696101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9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5" wp14:editId="0F233C16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0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7" wp14:editId="0F233C18">
            <wp:extent cx="4620126" cy="3696101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1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9" wp14:editId="0F233C1A">
            <wp:extent cx="4620126" cy="3696101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2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B" wp14:editId="0F233C1C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3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1D" wp14:editId="0F233C1E">
            <wp:extent cx="4620126" cy="3696101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4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1F" wp14:editId="0F233C20">
            <wp:extent cx="4620126" cy="3696101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5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1" wp14:editId="0F233C22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6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3" wp14:editId="0F233C24">
            <wp:extent cx="4620126" cy="3696101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7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5" wp14:editId="0F233C26">
            <wp:extent cx="4620126" cy="3696101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8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7" wp14:editId="0F233C28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19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9" wp14:editId="0F233C2A">
            <wp:extent cx="4620126" cy="3696101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0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B" wp14:editId="0F233C2C">
            <wp:extent cx="4620126" cy="3696101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1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2D" wp14:editId="0F233C2E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2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2F" wp14:editId="0F233C30">
            <wp:extent cx="4620126" cy="3696101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3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1" wp14:editId="0F233C32">
            <wp:extent cx="4620126" cy="3696101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4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3" wp14:editId="0F233C34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5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5" wp14:editId="0F233C36">
            <wp:extent cx="4620126" cy="3696101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6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7" wp14:editId="0F233C38">
            <wp:extent cx="4620126" cy="3696101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7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9" wp14:editId="0F233C3A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8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B" wp14:editId="0F233C3C">
            <wp:extent cx="4620126" cy="3696101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29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3D" wp14:editId="0F233C3E">
            <wp:extent cx="4620126" cy="3696101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30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3F" wp14:editId="0F233C40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0-3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61806" w14:textId="77777777" w:rsidR="00EC4614" w:rsidRDefault="00EC4614" w:rsidP="00EC4614">
      <w:pPr>
        <w:pStyle w:val="BodyText"/>
      </w:pPr>
    </w:p>
    <w:p w14:paraId="0E5F405E" w14:textId="77777777" w:rsidR="00EC4614" w:rsidRDefault="00EC4614" w:rsidP="00EC4614">
      <w:pPr>
        <w:pStyle w:val="BodyText"/>
      </w:pPr>
    </w:p>
    <w:p w14:paraId="47C21C2D" w14:textId="77777777" w:rsidR="00EC4614" w:rsidRDefault="00EC4614" w:rsidP="00EC4614">
      <w:pPr>
        <w:pStyle w:val="BodyText"/>
      </w:pPr>
    </w:p>
    <w:p w14:paraId="6665999F" w14:textId="77777777" w:rsidR="00EC4614" w:rsidRDefault="00EC4614" w:rsidP="00EC4614">
      <w:pPr>
        <w:pStyle w:val="BodyText"/>
      </w:pPr>
    </w:p>
    <w:p w14:paraId="7ABEBE82" w14:textId="77777777" w:rsidR="00EC4614" w:rsidRDefault="00EC4614" w:rsidP="00EC4614">
      <w:pPr>
        <w:pStyle w:val="BodyText"/>
      </w:pPr>
    </w:p>
    <w:p w14:paraId="39440C98" w14:textId="77777777" w:rsidR="00EC4614" w:rsidRDefault="00EC4614" w:rsidP="00EC4614">
      <w:pPr>
        <w:pStyle w:val="BodyText"/>
      </w:pPr>
    </w:p>
    <w:p w14:paraId="643F1E84" w14:textId="77777777" w:rsidR="00EC4614" w:rsidRDefault="00EC4614" w:rsidP="00EC4614">
      <w:pPr>
        <w:pStyle w:val="BodyText"/>
      </w:pPr>
    </w:p>
    <w:p w14:paraId="0141012A" w14:textId="77777777" w:rsidR="00EC4614" w:rsidRDefault="00EC4614" w:rsidP="00EC4614">
      <w:pPr>
        <w:pStyle w:val="BodyText"/>
      </w:pPr>
    </w:p>
    <w:p w14:paraId="7953C672" w14:textId="77777777" w:rsidR="00EC4614" w:rsidRDefault="00EC4614" w:rsidP="00EC4614">
      <w:pPr>
        <w:pStyle w:val="BodyText"/>
      </w:pPr>
    </w:p>
    <w:p w14:paraId="3EF9FA9E" w14:textId="77777777" w:rsidR="00EC4614" w:rsidRDefault="00EC4614" w:rsidP="00EC4614">
      <w:pPr>
        <w:pStyle w:val="BodyText"/>
      </w:pPr>
    </w:p>
    <w:p w14:paraId="6625CE65" w14:textId="77777777" w:rsidR="00EC4614" w:rsidRDefault="00EC4614" w:rsidP="00EC4614">
      <w:pPr>
        <w:pStyle w:val="BodyText"/>
      </w:pPr>
    </w:p>
    <w:p w14:paraId="6D837A07" w14:textId="77777777" w:rsidR="00EC4614" w:rsidRDefault="00EC4614" w:rsidP="00EC4614">
      <w:pPr>
        <w:pStyle w:val="BodyText"/>
      </w:pPr>
    </w:p>
    <w:p w14:paraId="17A37F35" w14:textId="77777777" w:rsidR="00EC4614" w:rsidRDefault="00EC4614" w:rsidP="00EC4614">
      <w:pPr>
        <w:pStyle w:val="BodyText"/>
      </w:pPr>
    </w:p>
    <w:p w14:paraId="0B7A908F" w14:textId="77777777" w:rsidR="00EC4614" w:rsidRDefault="00EC4614" w:rsidP="00EC4614">
      <w:pPr>
        <w:pStyle w:val="BodyText"/>
      </w:pPr>
    </w:p>
    <w:p w14:paraId="795B5897" w14:textId="77777777" w:rsidR="00EC4614" w:rsidRDefault="00EC4614" w:rsidP="00EC4614">
      <w:pPr>
        <w:pStyle w:val="BodyText"/>
      </w:pPr>
    </w:p>
    <w:p w14:paraId="69515AC8" w14:textId="6EB595DF" w:rsidR="00EC4614" w:rsidRPr="00EC4614" w:rsidRDefault="00EC4614" w:rsidP="00EC4614">
      <w:pPr>
        <w:pStyle w:val="BodyText"/>
        <w:jc w:val="center"/>
        <w:rPr>
          <w:u w:val="single"/>
        </w:rPr>
      </w:pPr>
      <w:r w:rsidRPr="00EC4614">
        <w:rPr>
          <w:u w:val="single"/>
        </w:rPr>
        <w:lastRenderedPageBreak/>
        <w:t>Total Inventories Sheet by Median (Unadjusted)</w:t>
      </w:r>
    </w:p>
    <w:p w14:paraId="0F233A28" w14:textId="77777777" w:rsidR="00F426A8" w:rsidRDefault="005A3127" w:rsidP="00EC4614">
      <w:pPr>
        <w:pStyle w:val="FirstParagraph"/>
        <w:jc w:val="center"/>
      </w:pPr>
      <w:r>
        <w:rPr>
          <w:noProof/>
        </w:rPr>
        <w:drawing>
          <wp:inline distT="0" distB="0" distL="0" distR="0" wp14:anchorId="0F233C41" wp14:editId="0F233C42">
            <wp:extent cx="4620126" cy="3696101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3" wp14:editId="0F233C44">
            <wp:extent cx="4620126" cy="3696101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45" wp14:editId="0F233C46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7" wp14:editId="0F233C48">
            <wp:extent cx="4620126" cy="3696101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4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49" wp14:editId="0F233C4A">
            <wp:extent cx="4620126" cy="3696101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5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B" wp14:editId="0F233C4C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6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4D" wp14:editId="0F233C4E">
            <wp:extent cx="4620126" cy="3696101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7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4F" wp14:editId="0F233C50">
            <wp:extent cx="4620126" cy="3696101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8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1" wp14:editId="0F233C52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9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3" wp14:editId="0F233C54">
            <wp:extent cx="4620126" cy="3696101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0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5" wp14:editId="0F233C56">
            <wp:extent cx="4620126" cy="3696101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1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7" wp14:editId="0F233C58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2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9" wp14:editId="0F233C5A">
            <wp:extent cx="4620126" cy="3696101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3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B" wp14:editId="0F233C5C">
            <wp:extent cx="4620126" cy="3696101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4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5D" wp14:editId="0F233C5E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5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5F" wp14:editId="0F233C60">
            <wp:extent cx="4620126" cy="3696101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6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1" wp14:editId="0F233C62">
            <wp:extent cx="4620126" cy="3696101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7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3" wp14:editId="0F233C64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8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5" wp14:editId="0F233C66">
            <wp:extent cx="4620126" cy="3696101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19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7" wp14:editId="0F233C68">
            <wp:extent cx="4620126" cy="3696101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0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9" wp14:editId="0F233C6A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1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B" wp14:editId="0F233C6C">
            <wp:extent cx="4620126" cy="3696101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2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6D" wp14:editId="0F233C6E">
            <wp:extent cx="4620126" cy="3696101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3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6F" wp14:editId="0F233C70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4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1" wp14:editId="0F233C72">
            <wp:extent cx="4620126" cy="3696101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5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73" wp14:editId="0F233C74">
            <wp:extent cx="4620126" cy="3696101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6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5" wp14:editId="0F233C76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7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77" wp14:editId="0F233C78">
            <wp:extent cx="4620126" cy="3696101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8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9" wp14:editId="0F233C7A">
            <wp:extent cx="4620126" cy="3696101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29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7B" wp14:editId="0F233C7C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30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7D" wp14:editId="0F233C7E">
            <wp:extent cx="4620126" cy="3696101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1-3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862A4" w14:textId="77777777" w:rsidR="00EC4614" w:rsidRDefault="00EC4614" w:rsidP="00EC4614">
      <w:pPr>
        <w:pStyle w:val="BodyText"/>
      </w:pPr>
    </w:p>
    <w:p w14:paraId="5DBD2855" w14:textId="77777777" w:rsidR="00EC4614" w:rsidRDefault="00EC4614" w:rsidP="00EC4614">
      <w:pPr>
        <w:pStyle w:val="BodyText"/>
      </w:pPr>
    </w:p>
    <w:p w14:paraId="571AB225" w14:textId="77777777" w:rsidR="00EC4614" w:rsidRDefault="00EC4614" w:rsidP="00EC4614">
      <w:pPr>
        <w:pStyle w:val="BodyText"/>
      </w:pPr>
    </w:p>
    <w:p w14:paraId="1504193C" w14:textId="77777777" w:rsidR="00EC4614" w:rsidRDefault="00EC4614" w:rsidP="00EC4614">
      <w:pPr>
        <w:pStyle w:val="BodyText"/>
      </w:pPr>
    </w:p>
    <w:p w14:paraId="583319DE" w14:textId="77777777" w:rsidR="00EC4614" w:rsidRDefault="00EC4614" w:rsidP="00EC4614">
      <w:pPr>
        <w:pStyle w:val="BodyText"/>
      </w:pPr>
    </w:p>
    <w:p w14:paraId="75A5A009" w14:textId="77777777" w:rsidR="00EC4614" w:rsidRDefault="00EC4614" w:rsidP="00EC4614">
      <w:pPr>
        <w:pStyle w:val="BodyText"/>
      </w:pPr>
    </w:p>
    <w:p w14:paraId="12E77479" w14:textId="77777777" w:rsidR="00EC4614" w:rsidRDefault="00EC4614" w:rsidP="00EC4614">
      <w:pPr>
        <w:pStyle w:val="BodyText"/>
      </w:pPr>
    </w:p>
    <w:p w14:paraId="4FA2CE18" w14:textId="77777777" w:rsidR="00EC4614" w:rsidRDefault="00EC4614" w:rsidP="00EC4614">
      <w:pPr>
        <w:pStyle w:val="BodyText"/>
      </w:pPr>
    </w:p>
    <w:p w14:paraId="4FA5FCF1" w14:textId="77777777" w:rsidR="00EC4614" w:rsidRDefault="00EC4614" w:rsidP="00EC4614">
      <w:pPr>
        <w:pStyle w:val="BodyText"/>
      </w:pPr>
    </w:p>
    <w:p w14:paraId="5C07C14E" w14:textId="77777777" w:rsidR="00EC4614" w:rsidRDefault="00EC4614" w:rsidP="00EC4614">
      <w:pPr>
        <w:pStyle w:val="BodyText"/>
      </w:pPr>
    </w:p>
    <w:p w14:paraId="14016485" w14:textId="77777777" w:rsidR="00EC4614" w:rsidRDefault="00EC4614" w:rsidP="00EC4614">
      <w:pPr>
        <w:pStyle w:val="BodyText"/>
      </w:pPr>
    </w:p>
    <w:p w14:paraId="278C2AC3" w14:textId="77777777" w:rsidR="00EC4614" w:rsidRDefault="00EC4614" w:rsidP="00EC4614">
      <w:pPr>
        <w:pStyle w:val="BodyText"/>
      </w:pPr>
    </w:p>
    <w:p w14:paraId="14363F63" w14:textId="77777777" w:rsidR="00EC4614" w:rsidRDefault="00EC4614" w:rsidP="00EC4614">
      <w:pPr>
        <w:pStyle w:val="BodyText"/>
      </w:pPr>
    </w:p>
    <w:p w14:paraId="7A774FB7" w14:textId="77777777" w:rsidR="00EC4614" w:rsidRDefault="00EC4614" w:rsidP="00EC4614">
      <w:pPr>
        <w:pStyle w:val="BodyText"/>
      </w:pPr>
    </w:p>
    <w:p w14:paraId="2499B6D5" w14:textId="77777777" w:rsidR="00EC4614" w:rsidRDefault="00EC4614" w:rsidP="00EC4614">
      <w:pPr>
        <w:pStyle w:val="BodyText"/>
      </w:pPr>
    </w:p>
    <w:p w14:paraId="4EF36122" w14:textId="390E732F" w:rsidR="00EC4614" w:rsidRPr="00EC4614" w:rsidRDefault="00EC4614" w:rsidP="00EC4614">
      <w:pPr>
        <w:pStyle w:val="BodyText"/>
        <w:jc w:val="center"/>
        <w:rPr>
          <w:u w:val="single"/>
        </w:rPr>
      </w:pPr>
      <w:r w:rsidRPr="00EC4614">
        <w:rPr>
          <w:u w:val="single"/>
        </w:rPr>
        <w:lastRenderedPageBreak/>
        <w:t>Inventories to Shipments Sheet by Median (Adjusted)</w:t>
      </w:r>
    </w:p>
    <w:p w14:paraId="0F233A2A" w14:textId="77777777" w:rsidR="00F426A8" w:rsidRDefault="005A3127" w:rsidP="00EC4614">
      <w:pPr>
        <w:pStyle w:val="FirstParagraph"/>
        <w:jc w:val="center"/>
      </w:pPr>
      <w:r>
        <w:rPr>
          <w:noProof/>
        </w:rPr>
        <w:drawing>
          <wp:inline distT="0" distB="0" distL="0" distR="0" wp14:anchorId="0F233C7F" wp14:editId="0F233C80">
            <wp:extent cx="4620126" cy="3696101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1" wp14:editId="0F233C82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83" wp14:editId="0F233C84">
            <wp:extent cx="4620126" cy="3696101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5" wp14:editId="0F233C86">
            <wp:extent cx="4620126" cy="3696101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F2DEB" w14:textId="77777777" w:rsidR="00EC4614" w:rsidRDefault="00EC4614" w:rsidP="00EC4614">
      <w:pPr>
        <w:pStyle w:val="BodyText"/>
      </w:pPr>
    </w:p>
    <w:p w14:paraId="641A820C" w14:textId="77777777" w:rsidR="00EC4614" w:rsidRDefault="00EC4614" w:rsidP="00EC4614">
      <w:pPr>
        <w:pStyle w:val="BodyText"/>
      </w:pPr>
    </w:p>
    <w:p w14:paraId="49F95AF8" w14:textId="470D99A8" w:rsidR="00EC4614" w:rsidRPr="00F15B91" w:rsidRDefault="00EC4614" w:rsidP="00F15B91">
      <w:pPr>
        <w:pStyle w:val="BodyText"/>
        <w:jc w:val="center"/>
        <w:rPr>
          <w:u w:val="single"/>
        </w:rPr>
      </w:pPr>
      <w:r w:rsidRPr="00F15B91">
        <w:rPr>
          <w:u w:val="single"/>
        </w:rPr>
        <w:lastRenderedPageBreak/>
        <w:t xml:space="preserve">Inventories to Shipments Sheet </w:t>
      </w:r>
      <w:r w:rsidR="00F15B91" w:rsidRPr="00F15B91">
        <w:rPr>
          <w:u w:val="single"/>
        </w:rPr>
        <w:t>by Median (Unadjusted)</w:t>
      </w:r>
    </w:p>
    <w:p w14:paraId="0F233A2D" w14:textId="4B2462CB" w:rsidR="00F426A8" w:rsidRDefault="005A3127" w:rsidP="00F15B91">
      <w:pPr>
        <w:pStyle w:val="FirstParagraph"/>
        <w:jc w:val="center"/>
      </w:pPr>
      <w:r>
        <w:rPr>
          <w:noProof/>
        </w:rPr>
        <w:drawing>
          <wp:inline distT="0" distB="0" distL="0" distR="0" wp14:anchorId="0F233C87" wp14:editId="0F233C88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9" wp14:editId="0F233C8A">
            <wp:extent cx="4620126" cy="3696101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8B" wp14:editId="0F233C8C">
            <wp:extent cx="4620126" cy="3696101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3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8D" wp14:editId="0F233C8E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3-4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F0BCD" w14:textId="77777777" w:rsidR="00F15B91" w:rsidRDefault="00F15B91" w:rsidP="00F15B91">
      <w:pPr>
        <w:pStyle w:val="BodyText"/>
      </w:pPr>
    </w:p>
    <w:p w14:paraId="20E6EECE" w14:textId="77777777" w:rsidR="00F15B91" w:rsidRDefault="00F15B91" w:rsidP="00F15B91">
      <w:pPr>
        <w:pStyle w:val="BodyText"/>
      </w:pPr>
    </w:p>
    <w:p w14:paraId="5809E670" w14:textId="03F516D1" w:rsidR="00F15B91" w:rsidRPr="00F15B91" w:rsidRDefault="00F15B91" w:rsidP="00F15B91">
      <w:pPr>
        <w:pStyle w:val="BodyText"/>
        <w:jc w:val="center"/>
        <w:rPr>
          <w:u w:val="single"/>
        </w:rPr>
      </w:pPr>
      <w:r w:rsidRPr="00F15B91">
        <w:rPr>
          <w:u w:val="single"/>
        </w:rPr>
        <w:lastRenderedPageBreak/>
        <w:t>Unfilled Orders to Shipments</w:t>
      </w:r>
      <w:r>
        <w:rPr>
          <w:u w:val="single"/>
        </w:rPr>
        <w:t xml:space="preserve"> Sheet</w:t>
      </w:r>
      <w:r w:rsidRPr="00F15B91">
        <w:rPr>
          <w:u w:val="single"/>
        </w:rPr>
        <w:t xml:space="preserve"> by Median (Adjusted)</w:t>
      </w:r>
    </w:p>
    <w:p w14:paraId="0F233A2E" w14:textId="77777777" w:rsidR="00F426A8" w:rsidRDefault="005A3127" w:rsidP="00F15B91">
      <w:pPr>
        <w:pStyle w:val="FirstParagraph"/>
        <w:jc w:val="center"/>
      </w:pPr>
      <w:r>
        <w:rPr>
          <w:noProof/>
        </w:rPr>
        <w:drawing>
          <wp:inline distT="0" distB="0" distL="0" distR="0" wp14:anchorId="0F233C8F" wp14:editId="0F233C90">
            <wp:extent cx="4620126" cy="3696101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60C2C" w14:textId="2F233D0F" w:rsidR="00F15B91" w:rsidRPr="00F15B91" w:rsidRDefault="00F15B91" w:rsidP="00F15B91">
      <w:pPr>
        <w:pStyle w:val="BodyText"/>
        <w:jc w:val="center"/>
        <w:rPr>
          <w:u w:val="single"/>
        </w:rPr>
      </w:pPr>
      <w:r w:rsidRPr="00F15B91">
        <w:rPr>
          <w:u w:val="single"/>
        </w:rPr>
        <w:t xml:space="preserve">Unfilled Orders to Shipments </w:t>
      </w:r>
      <w:r>
        <w:rPr>
          <w:u w:val="single"/>
        </w:rPr>
        <w:t xml:space="preserve">Sheet </w:t>
      </w:r>
      <w:r w:rsidRPr="00F15B91">
        <w:rPr>
          <w:u w:val="single"/>
        </w:rPr>
        <w:t>by Median (Unadjusted)</w:t>
      </w:r>
    </w:p>
    <w:p w14:paraId="0F233A30" w14:textId="77777777" w:rsidR="00F426A8" w:rsidRDefault="005A3127" w:rsidP="00F15B91">
      <w:pPr>
        <w:pStyle w:val="FirstParagraph"/>
        <w:jc w:val="center"/>
      </w:pPr>
      <w:r>
        <w:rPr>
          <w:noProof/>
        </w:rPr>
        <w:drawing>
          <wp:inline distT="0" distB="0" distL="0" distR="0" wp14:anchorId="0F233C91" wp14:editId="0F233C92">
            <wp:extent cx="4620126" cy="3696101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D7159" w14:textId="72C47A01" w:rsidR="00F15B91" w:rsidRPr="005B3BF3" w:rsidRDefault="00F15B91" w:rsidP="005B3BF3">
      <w:pPr>
        <w:pStyle w:val="BodyText"/>
        <w:jc w:val="center"/>
        <w:rPr>
          <w:u w:val="single"/>
        </w:rPr>
      </w:pPr>
      <w:r w:rsidRPr="005B3BF3">
        <w:rPr>
          <w:u w:val="single"/>
        </w:rPr>
        <w:lastRenderedPageBreak/>
        <w:t>Shipments Sheet by Standard Deviation (</w:t>
      </w:r>
      <w:r w:rsidR="005B3BF3" w:rsidRPr="005B3BF3">
        <w:rPr>
          <w:u w:val="single"/>
        </w:rPr>
        <w:t>Adjusted)</w:t>
      </w:r>
    </w:p>
    <w:p w14:paraId="0F233A32" w14:textId="77777777" w:rsidR="00F426A8" w:rsidRDefault="005A3127" w:rsidP="005B3BF3">
      <w:pPr>
        <w:pStyle w:val="FirstParagraph"/>
        <w:jc w:val="center"/>
      </w:pPr>
      <w:r>
        <w:rPr>
          <w:noProof/>
        </w:rPr>
        <w:drawing>
          <wp:inline distT="0" distB="0" distL="0" distR="0" wp14:anchorId="0F233C93" wp14:editId="0F233C94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95" wp14:editId="0F233C96">
            <wp:extent cx="4620126" cy="3696101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97" wp14:editId="0F233C98">
            <wp:extent cx="4620126" cy="3696101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3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99" wp14:editId="0F233C9A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4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9B" wp14:editId="0F233C9C">
            <wp:extent cx="4620126" cy="3696101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5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9D" wp14:editId="0F233C9E">
            <wp:extent cx="4620126" cy="3696101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6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9F" wp14:editId="0F233CA0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7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1" wp14:editId="0F233CA2">
            <wp:extent cx="4620126" cy="3696101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8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3" wp14:editId="0F233CA4">
            <wp:extent cx="4620126" cy="3696101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9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5" wp14:editId="0F233CA6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0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7" wp14:editId="0F233CA8">
            <wp:extent cx="4620126" cy="3696101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1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9" wp14:editId="0F233CAA">
            <wp:extent cx="4620126" cy="3696101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2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B" wp14:editId="0F233CAC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3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AD" wp14:editId="0F233CAE">
            <wp:extent cx="4620126" cy="3696101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4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AF" wp14:editId="0F233CB0">
            <wp:extent cx="4620126" cy="3696101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5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1" wp14:editId="0F233CB2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6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B3" wp14:editId="0F233CB4">
            <wp:extent cx="4620126" cy="3696101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6-17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DA016" w14:textId="77777777" w:rsidR="005B3BF3" w:rsidRDefault="005B3BF3" w:rsidP="005B3BF3">
      <w:pPr>
        <w:pStyle w:val="BodyText"/>
      </w:pPr>
    </w:p>
    <w:p w14:paraId="0CB1824D" w14:textId="77777777" w:rsidR="005B3BF3" w:rsidRDefault="005B3BF3" w:rsidP="005B3BF3">
      <w:pPr>
        <w:pStyle w:val="BodyText"/>
      </w:pPr>
    </w:p>
    <w:p w14:paraId="108C6ED9" w14:textId="77777777" w:rsidR="005B3BF3" w:rsidRDefault="005B3BF3" w:rsidP="005B3BF3">
      <w:pPr>
        <w:pStyle w:val="BodyText"/>
      </w:pPr>
    </w:p>
    <w:p w14:paraId="6CB070FE" w14:textId="77777777" w:rsidR="005B3BF3" w:rsidRDefault="005B3BF3" w:rsidP="005B3BF3">
      <w:pPr>
        <w:pStyle w:val="BodyText"/>
      </w:pPr>
    </w:p>
    <w:p w14:paraId="372A7DC3" w14:textId="77777777" w:rsidR="005B3BF3" w:rsidRDefault="005B3BF3" w:rsidP="005B3BF3">
      <w:pPr>
        <w:pStyle w:val="BodyText"/>
      </w:pPr>
    </w:p>
    <w:p w14:paraId="28B53FE9" w14:textId="77777777" w:rsidR="005B3BF3" w:rsidRDefault="005B3BF3" w:rsidP="005B3BF3">
      <w:pPr>
        <w:pStyle w:val="BodyText"/>
      </w:pPr>
    </w:p>
    <w:p w14:paraId="59465303" w14:textId="77777777" w:rsidR="005B3BF3" w:rsidRDefault="005B3BF3" w:rsidP="005B3BF3">
      <w:pPr>
        <w:pStyle w:val="BodyText"/>
      </w:pPr>
    </w:p>
    <w:p w14:paraId="59273EFE" w14:textId="77777777" w:rsidR="005B3BF3" w:rsidRDefault="005B3BF3" w:rsidP="005B3BF3">
      <w:pPr>
        <w:pStyle w:val="BodyText"/>
      </w:pPr>
    </w:p>
    <w:p w14:paraId="4912357A" w14:textId="77777777" w:rsidR="005B3BF3" w:rsidRDefault="005B3BF3" w:rsidP="005B3BF3">
      <w:pPr>
        <w:pStyle w:val="BodyText"/>
      </w:pPr>
    </w:p>
    <w:p w14:paraId="729E0DC0" w14:textId="77777777" w:rsidR="005B3BF3" w:rsidRDefault="005B3BF3" w:rsidP="005B3BF3">
      <w:pPr>
        <w:pStyle w:val="BodyText"/>
      </w:pPr>
    </w:p>
    <w:p w14:paraId="0AC9455C" w14:textId="77777777" w:rsidR="005B3BF3" w:rsidRDefault="005B3BF3" w:rsidP="005B3BF3">
      <w:pPr>
        <w:pStyle w:val="BodyText"/>
      </w:pPr>
    </w:p>
    <w:p w14:paraId="6E8492D6" w14:textId="77777777" w:rsidR="005B3BF3" w:rsidRDefault="005B3BF3" w:rsidP="005B3BF3">
      <w:pPr>
        <w:pStyle w:val="BodyText"/>
      </w:pPr>
    </w:p>
    <w:p w14:paraId="3A64F939" w14:textId="77777777" w:rsidR="005B3BF3" w:rsidRDefault="005B3BF3" w:rsidP="005B3BF3">
      <w:pPr>
        <w:pStyle w:val="BodyText"/>
      </w:pPr>
    </w:p>
    <w:p w14:paraId="493234AC" w14:textId="77777777" w:rsidR="005B3BF3" w:rsidRDefault="005B3BF3" w:rsidP="005B3BF3">
      <w:pPr>
        <w:pStyle w:val="BodyText"/>
      </w:pPr>
    </w:p>
    <w:p w14:paraId="08097D54" w14:textId="77777777" w:rsidR="005B3BF3" w:rsidRDefault="005B3BF3" w:rsidP="005B3BF3">
      <w:pPr>
        <w:pStyle w:val="BodyText"/>
      </w:pPr>
    </w:p>
    <w:p w14:paraId="49367D76" w14:textId="21A3133C" w:rsidR="005B3BF3" w:rsidRPr="005B3BF3" w:rsidRDefault="005B3BF3" w:rsidP="005B3BF3">
      <w:pPr>
        <w:pStyle w:val="BodyText"/>
        <w:jc w:val="center"/>
        <w:rPr>
          <w:u w:val="single"/>
        </w:rPr>
      </w:pPr>
      <w:r w:rsidRPr="005B3BF3">
        <w:rPr>
          <w:u w:val="single"/>
        </w:rPr>
        <w:lastRenderedPageBreak/>
        <w:t>Shipments Sheet by Standard Deviation (Adjusted)</w:t>
      </w:r>
    </w:p>
    <w:p w14:paraId="0F233A34" w14:textId="77777777" w:rsidR="00F426A8" w:rsidRDefault="005A3127" w:rsidP="005B3BF3">
      <w:pPr>
        <w:pStyle w:val="FirstParagraph"/>
        <w:jc w:val="center"/>
      </w:pPr>
      <w:r>
        <w:rPr>
          <w:noProof/>
        </w:rPr>
        <w:drawing>
          <wp:inline distT="0" distB="0" distL="0" distR="0" wp14:anchorId="0F233CB5" wp14:editId="0F233CB6">
            <wp:extent cx="4620126" cy="3696101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7" wp14:editId="0F233CB8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B9" wp14:editId="0F233CBA">
            <wp:extent cx="4620126" cy="3696101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B" wp14:editId="0F233CBC">
            <wp:extent cx="4620126" cy="3696101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4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BD" wp14:editId="0F233CBE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5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BF" wp14:editId="0F233CC0">
            <wp:extent cx="4620126" cy="3696101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6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1" wp14:editId="0F233CC2">
            <wp:extent cx="4620126" cy="3696101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7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3" wp14:editId="0F233CC4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8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5" wp14:editId="0F233CC6">
            <wp:extent cx="4620126" cy="3696101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9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7" wp14:editId="0F233CC8">
            <wp:extent cx="4620126" cy="3696101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0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9" wp14:editId="0F233CCA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1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B" wp14:editId="0F233CCC">
            <wp:extent cx="4620126" cy="3696101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2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CD" wp14:editId="0F233CCE">
            <wp:extent cx="4620126" cy="3696101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3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CF" wp14:editId="0F233CD0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4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1" wp14:editId="0F233CD2">
            <wp:extent cx="4620126" cy="3696101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5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D3" wp14:editId="0F233CD4">
            <wp:extent cx="4620126" cy="3696101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6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5" wp14:editId="0F233CD6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7-17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325C8" w14:textId="77777777" w:rsidR="005B3BF3" w:rsidRDefault="005B3BF3" w:rsidP="005B3BF3">
      <w:pPr>
        <w:pStyle w:val="BodyText"/>
      </w:pPr>
    </w:p>
    <w:p w14:paraId="6B2A616F" w14:textId="77777777" w:rsidR="005B3BF3" w:rsidRDefault="005B3BF3" w:rsidP="005B3BF3">
      <w:pPr>
        <w:pStyle w:val="BodyText"/>
      </w:pPr>
    </w:p>
    <w:p w14:paraId="2441F8EB" w14:textId="77777777" w:rsidR="005B3BF3" w:rsidRDefault="005B3BF3" w:rsidP="005B3BF3">
      <w:pPr>
        <w:pStyle w:val="BodyText"/>
      </w:pPr>
    </w:p>
    <w:p w14:paraId="4E1ADAA6" w14:textId="77777777" w:rsidR="005B3BF3" w:rsidRDefault="005B3BF3" w:rsidP="005B3BF3">
      <w:pPr>
        <w:pStyle w:val="BodyText"/>
      </w:pPr>
    </w:p>
    <w:p w14:paraId="5C75C41B" w14:textId="77777777" w:rsidR="005B3BF3" w:rsidRDefault="005B3BF3" w:rsidP="005B3BF3">
      <w:pPr>
        <w:pStyle w:val="BodyText"/>
      </w:pPr>
    </w:p>
    <w:p w14:paraId="3923FEF6" w14:textId="77777777" w:rsidR="005B3BF3" w:rsidRDefault="005B3BF3" w:rsidP="005B3BF3">
      <w:pPr>
        <w:pStyle w:val="BodyText"/>
      </w:pPr>
    </w:p>
    <w:p w14:paraId="4B39D86A" w14:textId="77777777" w:rsidR="005B3BF3" w:rsidRDefault="005B3BF3" w:rsidP="005B3BF3">
      <w:pPr>
        <w:pStyle w:val="BodyText"/>
      </w:pPr>
    </w:p>
    <w:p w14:paraId="24FECFE3" w14:textId="77777777" w:rsidR="005B3BF3" w:rsidRDefault="005B3BF3" w:rsidP="005B3BF3">
      <w:pPr>
        <w:pStyle w:val="BodyText"/>
      </w:pPr>
    </w:p>
    <w:p w14:paraId="076D6342" w14:textId="77777777" w:rsidR="005B3BF3" w:rsidRDefault="005B3BF3" w:rsidP="005B3BF3">
      <w:pPr>
        <w:pStyle w:val="BodyText"/>
      </w:pPr>
    </w:p>
    <w:p w14:paraId="42EFF035" w14:textId="77777777" w:rsidR="005B3BF3" w:rsidRDefault="005B3BF3" w:rsidP="005B3BF3">
      <w:pPr>
        <w:pStyle w:val="BodyText"/>
      </w:pPr>
    </w:p>
    <w:p w14:paraId="48B5AC03" w14:textId="77777777" w:rsidR="005B3BF3" w:rsidRDefault="005B3BF3" w:rsidP="005B3BF3">
      <w:pPr>
        <w:pStyle w:val="BodyText"/>
      </w:pPr>
    </w:p>
    <w:p w14:paraId="758DC5DE" w14:textId="77777777" w:rsidR="005B3BF3" w:rsidRDefault="005B3BF3" w:rsidP="005B3BF3">
      <w:pPr>
        <w:pStyle w:val="BodyText"/>
      </w:pPr>
    </w:p>
    <w:p w14:paraId="49FA67C5" w14:textId="77777777" w:rsidR="005B3BF3" w:rsidRDefault="005B3BF3" w:rsidP="005B3BF3">
      <w:pPr>
        <w:pStyle w:val="BodyText"/>
      </w:pPr>
    </w:p>
    <w:p w14:paraId="122C5357" w14:textId="77777777" w:rsidR="005B3BF3" w:rsidRDefault="005B3BF3" w:rsidP="005B3BF3">
      <w:pPr>
        <w:pStyle w:val="BodyText"/>
      </w:pPr>
    </w:p>
    <w:p w14:paraId="341B024E" w14:textId="77777777" w:rsidR="005B3BF3" w:rsidRDefault="005B3BF3" w:rsidP="005B3BF3">
      <w:pPr>
        <w:pStyle w:val="BodyText"/>
      </w:pPr>
    </w:p>
    <w:p w14:paraId="6EC96849" w14:textId="005F46B4" w:rsidR="005B3BF3" w:rsidRPr="005B3BF3" w:rsidRDefault="005B3BF3" w:rsidP="005B3BF3">
      <w:pPr>
        <w:pStyle w:val="BodyText"/>
        <w:jc w:val="center"/>
        <w:rPr>
          <w:u w:val="single"/>
        </w:rPr>
      </w:pPr>
      <w:r w:rsidRPr="005B3BF3">
        <w:rPr>
          <w:u w:val="single"/>
        </w:rPr>
        <w:lastRenderedPageBreak/>
        <w:t>New Orders Sheet by Standard Deviation (Adjusted)</w:t>
      </w:r>
    </w:p>
    <w:p w14:paraId="0F233A36" w14:textId="77777777" w:rsidR="00F426A8" w:rsidRDefault="005A3127" w:rsidP="005B3BF3">
      <w:pPr>
        <w:pStyle w:val="FirstParagraph"/>
        <w:jc w:val="center"/>
      </w:pPr>
      <w:r>
        <w:rPr>
          <w:noProof/>
        </w:rPr>
        <w:drawing>
          <wp:inline distT="0" distB="0" distL="0" distR="0" wp14:anchorId="0F233CD7" wp14:editId="0F233CD8">
            <wp:extent cx="4620126" cy="3696101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D9" wp14:editId="0F233CDA">
            <wp:extent cx="4620126" cy="3696101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B" wp14:editId="0F233CDC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3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DD" wp14:editId="0F233CDE">
            <wp:extent cx="4620126" cy="3696101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4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DF" wp14:editId="0F233CE0">
            <wp:extent cx="4620126" cy="3696101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5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1" wp14:editId="0F233CE2">
            <wp:extent cx="4620126" cy="3696101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6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E3" wp14:editId="0F233CE4">
            <wp:extent cx="4620126" cy="3696101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7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5" wp14:editId="0F233CE6">
            <wp:extent cx="4620126" cy="3696101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8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E7" wp14:editId="0F233CE8">
            <wp:extent cx="4620126" cy="3696101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9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9" wp14:editId="0F233CEA">
            <wp:extent cx="4620126" cy="3696101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8-10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FE3B5" w14:textId="77777777" w:rsidR="005B3BF3" w:rsidRDefault="005B3BF3" w:rsidP="005B3BF3">
      <w:pPr>
        <w:pStyle w:val="BodyText"/>
      </w:pPr>
    </w:p>
    <w:p w14:paraId="0E2A9277" w14:textId="77777777" w:rsidR="005B3BF3" w:rsidRDefault="005B3BF3" w:rsidP="005B3BF3">
      <w:pPr>
        <w:pStyle w:val="BodyText"/>
      </w:pPr>
    </w:p>
    <w:p w14:paraId="7849FF90" w14:textId="1E454469" w:rsidR="005B3BF3" w:rsidRPr="005B3BF3" w:rsidRDefault="005B3BF3" w:rsidP="005B3BF3">
      <w:pPr>
        <w:pStyle w:val="BodyText"/>
        <w:jc w:val="center"/>
        <w:rPr>
          <w:u w:val="single"/>
        </w:rPr>
      </w:pPr>
      <w:r w:rsidRPr="005B3BF3">
        <w:rPr>
          <w:u w:val="single"/>
        </w:rPr>
        <w:lastRenderedPageBreak/>
        <w:t>New Orders Sheet by Standard Deviation (Unadjusted)</w:t>
      </w:r>
    </w:p>
    <w:p w14:paraId="0F233A38" w14:textId="77777777" w:rsidR="00F426A8" w:rsidRDefault="005A3127" w:rsidP="005B3BF3">
      <w:pPr>
        <w:pStyle w:val="FirstParagraph"/>
        <w:jc w:val="center"/>
      </w:pPr>
      <w:r>
        <w:rPr>
          <w:noProof/>
        </w:rPr>
        <w:drawing>
          <wp:inline distT="0" distB="0" distL="0" distR="0" wp14:anchorId="0F233CEB" wp14:editId="0F233CEC">
            <wp:extent cx="4620126" cy="3696101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ED" wp14:editId="0F233CEE">
            <wp:extent cx="4620126" cy="3696101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EF" wp14:editId="0F233CF0">
            <wp:extent cx="4620126" cy="3696101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3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1" wp14:editId="0F233CF2">
            <wp:extent cx="4620126" cy="3696101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4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F3" wp14:editId="0F233CF4">
            <wp:extent cx="4620126" cy="3696101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5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5" wp14:editId="0F233CF6">
            <wp:extent cx="4620126" cy="3696101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6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F7" wp14:editId="0F233CF8">
            <wp:extent cx="4620126" cy="3696101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7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9" wp14:editId="0F233CFA">
            <wp:extent cx="4620126" cy="3696101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8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CFB" wp14:editId="0F233CFC">
            <wp:extent cx="4620126" cy="3696101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9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CFD" wp14:editId="0F233CFE">
            <wp:extent cx="4620126" cy="3696101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49-10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09BB5" w14:textId="77777777" w:rsidR="00D233A3" w:rsidRDefault="00D233A3" w:rsidP="00D233A3">
      <w:pPr>
        <w:pStyle w:val="BodyText"/>
      </w:pPr>
    </w:p>
    <w:p w14:paraId="09F7E641" w14:textId="77777777" w:rsidR="00D233A3" w:rsidRDefault="00D233A3" w:rsidP="00D233A3">
      <w:pPr>
        <w:pStyle w:val="BodyText"/>
      </w:pPr>
    </w:p>
    <w:p w14:paraId="389FF057" w14:textId="4166403E" w:rsidR="00D233A3" w:rsidRPr="00D233A3" w:rsidRDefault="00D233A3" w:rsidP="00D233A3">
      <w:pPr>
        <w:pStyle w:val="BodyText"/>
        <w:jc w:val="center"/>
        <w:rPr>
          <w:u w:val="single"/>
        </w:rPr>
      </w:pPr>
      <w:r w:rsidRPr="00D233A3">
        <w:rPr>
          <w:u w:val="single"/>
        </w:rPr>
        <w:lastRenderedPageBreak/>
        <w:t>Unfilled Orders Sheet by Standard Deviation (Adjusted)</w:t>
      </w:r>
    </w:p>
    <w:p w14:paraId="0F233A3A" w14:textId="77777777" w:rsidR="00F426A8" w:rsidRDefault="005A3127" w:rsidP="00D233A3">
      <w:pPr>
        <w:pStyle w:val="FirstParagraph"/>
        <w:jc w:val="center"/>
      </w:pPr>
      <w:r>
        <w:rPr>
          <w:noProof/>
        </w:rPr>
        <w:drawing>
          <wp:inline distT="0" distB="0" distL="0" distR="0" wp14:anchorId="0F233CFF" wp14:editId="0F233D00">
            <wp:extent cx="4620126" cy="3696101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1" wp14:editId="0F233D02">
            <wp:extent cx="4620126" cy="3696101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3" wp14:editId="0F233D04">
            <wp:extent cx="4620126" cy="3696101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5" wp14:editId="0F233D06">
            <wp:extent cx="4620126" cy="3696101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4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7" wp14:editId="0F233D08">
            <wp:extent cx="4620126" cy="3696101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5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9" wp14:editId="0F233D0A">
            <wp:extent cx="4620126" cy="3696101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6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B" wp14:editId="0F233D0C">
            <wp:extent cx="4620126" cy="3696101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7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0D" wp14:editId="0F233D0E">
            <wp:extent cx="4620126" cy="3696101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8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0F" wp14:editId="0F233D10">
            <wp:extent cx="4620126" cy="3696101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9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1" wp14:editId="0F233D12">
            <wp:extent cx="4620126" cy="3696101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0-1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F3396" w14:textId="77777777" w:rsidR="008C7059" w:rsidRDefault="008C7059" w:rsidP="008C7059">
      <w:pPr>
        <w:pStyle w:val="BodyText"/>
      </w:pPr>
    </w:p>
    <w:p w14:paraId="0BD7A007" w14:textId="77777777" w:rsidR="008C7059" w:rsidRDefault="008C7059" w:rsidP="008C7059">
      <w:pPr>
        <w:pStyle w:val="BodyText"/>
      </w:pPr>
    </w:p>
    <w:p w14:paraId="5823E40A" w14:textId="0FABC344" w:rsidR="008C7059" w:rsidRPr="008C7059" w:rsidRDefault="008C7059" w:rsidP="008C7059">
      <w:pPr>
        <w:pStyle w:val="BodyText"/>
        <w:jc w:val="center"/>
        <w:rPr>
          <w:u w:val="single"/>
        </w:rPr>
      </w:pPr>
      <w:r w:rsidRPr="00D233A3">
        <w:rPr>
          <w:u w:val="single"/>
        </w:rPr>
        <w:lastRenderedPageBreak/>
        <w:t>Unfilled Orders Sheet by Standard Deviation (</w:t>
      </w:r>
      <w:r>
        <w:rPr>
          <w:u w:val="single"/>
        </w:rPr>
        <w:t>Una</w:t>
      </w:r>
      <w:r w:rsidRPr="00D233A3">
        <w:rPr>
          <w:u w:val="single"/>
        </w:rPr>
        <w:t>djusted)</w:t>
      </w:r>
    </w:p>
    <w:p w14:paraId="0F233A3C" w14:textId="77777777" w:rsidR="00F426A8" w:rsidRDefault="005A3127" w:rsidP="008C7059">
      <w:pPr>
        <w:pStyle w:val="FirstParagraph"/>
        <w:jc w:val="center"/>
      </w:pPr>
      <w:r>
        <w:rPr>
          <w:noProof/>
        </w:rPr>
        <w:drawing>
          <wp:inline distT="0" distB="0" distL="0" distR="0" wp14:anchorId="0F233D13" wp14:editId="0F233D14">
            <wp:extent cx="4620126" cy="3696101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5" wp14:editId="0F233D16">
            <wp:extent cx="4620126" cy="3696101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17" wp14:editId="0F233D18">
            <wp:extent cx="4620126" cy="3696101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9" wp14:editId="0F233D1A">
            <wp:extent cx="4620126" cy="3696101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4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1B" wp14:editId="0F233D1C">
            <wp:extent cx="4620126" cy="3696101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5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1D" wp14:editId="0F233D1E">
            <wp:extent cx="4620126" cy="3696101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6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1F" wp14:editId="0F233D20">
            <wp:extent cx="4620126" cy="3696101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7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1" wp14:editId="0F233D22">
            <wp:extent cx="4620126" cy="3696101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8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23" wp14:editId="0F233D24">
            <wp:extent cx="4620126" cy="3696101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9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5" wp14:editId="0F233D26">
            <wp:extent cx="4620126" cy="3696101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1-10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FC0F0" w14:textId="77777777" w:rsidR="008C7059" w:rsidRDefault="008C7059" w:rsidP="008C7059">
      <w:pPr>
        <w:pStyle w:val="BodyText"/>
      </w:pPr>
    </w:p>
    <w:p w14:paraId="1CA2373F" w14:textId="77777777" w:rsidR="008C7059" w:rsidRDefault="008C7059" w:rsidP="008C7059">
      <w:pPr>
        <w:pStyle w:val="BodyText"/>
      </w:pPr>
    </w:p>
    <w:p w14:paraId="025665E2" w14:textId="119418C2" w:rsidR="008C7059" w:rsidRPr="008C7059" w:rsidRDefault="008C7059" w:rsidP="008C7059">
      <w:pPr>
        <w:pStyle w:val="BodyText"/>
        <w:jc w:val="center"/>
        <w:rPr>
          <w:u w:val="single"/>
        </w:rPr>
      </w:pPr>
      <w:r w:rsidRPr="008C7059">
        <w:rPr>
          <w:u w:val="single"/>
        </w:rPr>
        <w:lastRenderedPageBreak/>
        <w:t>Total Inventories Sheet by Standard Deviation (Adjusted)</w:t>
      </w:r>
    </w:p>
    <w:p w14:paraId="0F233A3E" w14:textId="77777777" w:rsidR="00F426A8" w:rsidRDefault="005A3127" w:rsidP="008C7059">
      <w:pPr>
        <w:pStyle w:val="FirstParagraph"/>
        <w:jc w:val="center"/>
      </w:pPr>
      <w:r>
        <w:rPr>
          <w:noProof/>
        </w:rPr>
        <w:drawing>
          <wp:inline distT="0" distB="0" distL="0" distR="0" wp14:anchorId="0F233D27" wp14:editId="0F233D28">
            <wp:extent cx="4620126" cy="3696101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9" wp14:editId="0F233D2A">
            <wp:extent cx="4620126" cy="3696101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2B" wp14:editId="0F233D2C">
            <wp:extent cx="4620126" cy="3696101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2D" wp14:editId="0F233D2E">
            <wp:extent cx="4620126" cy="3696101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4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2F" wp14:editId="0F233D30">
            <wp:extent cx="4620126" cy="3696101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5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1" wp14:editId="0F233D32">
            <wp:extent cx="4620126" cy="3696101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6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3" wp14:editId="0F233D34">
            <wp:extent cx="4620126" cy="3696101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7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5" wp14:editId="0F233D36">
            <wp:extent cx="4620126" cy="3696101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8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7" wp14:editId="0F233D38">
            <wp:extent cx="4620126" cy="3696101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9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9" wp14:editId="0F233D3A">
            <wp:extent cx="4620126" cy="3696101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0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B" wp14:editId="0F233D3C">
            <wp:extent cx="4620126" cy="3696101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1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3D" wp14:editId="0F233D3E">
            <wp:extent cx="4620126" cy="3696101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2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3F" wp14:editId="0F233D40">
            <wp:extent cx="4620126" cy="3696101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3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1" wp14:editId="0F233D42">
            <wp:extent cx="4620126" cy="3696101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4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3" wp14:editId="0F233D44">
            <wp:extent cx="4620126" cy="3696101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5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5" wp14:editId="0F233D46">
            <wp:extent cx="4620126" cy="3696101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6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7" wp14:editId="0F233D48">
            <wp:extent cx="4620126" cy="3696101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7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9" wp14:editId="0F233D4A">
            <wp:extent cx="4620126" cy="3696101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8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B" wp14:editId="0F233D4C">
            <wp:extent cx="4620126" cy="3696101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19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4D" wp14:editId="0F233D4E">
            <wp:extent cx="4620126" cy="3696101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0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4F" wp14:editId="0F233D50">
            <wp:extent cx="4620126" cy="3696101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1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1" wp14:editId="0F233D52">
            <wp:extent cx="4620126" cy="3696101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2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3" wp14:editId="0F233D54">
            <wp:extent cx="4620126" cy="3696101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3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5" wp14:editId="0F233D56">
            <wp:extent cx="4620126" cy="3696101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4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7" wp14:editId="0F233D58">
            <wp:extent cx="4620126" cy="3696101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5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9" wp14:editId="0F233D5A">
            <wp:extent cx="4620126" cy="3696101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6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B" wp14:editId="0F233D5C">
            <wp:extent cx="4620126" cy="3696101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7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5D" wp14:editId="0F233D5E">
            <wp:extent cx="4620126" cy="3696101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8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5F" wp14:editId="0F233D60">
            <wp:extent cx="4620126" cy="3696101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29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1" wp14:editId="0F233D62">
            <wp:extent cx="4620126" cy="3696101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30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63" wp14:editId="0F233D64">
            <wp:extent cx="4620126" cy="3696101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2-31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A93C4" w14:textId="77777777" w:rsidR="008C7059" w:rsidRDefault="008C7059" w:rsidP="008C7059">
      <w:pPr>
        <w:pStyle w:val="BodyText"/>
      </w:pPr>
    </w:p>
    <w:p w14:paraId="68E3978E" w14:textId="77777777" w:rsidR="008C7059" w:rsidRDefault="008C7059" w:rsidP="008C7059">
      <w:pPr>
        <w:pStyle w:val="BodyText"/>
      </w:pPr>
    </w:p>
    <w:p w14:paraId="11E62FA7" w14:textId="77777777" w:rsidR="008C7059" w:rsidRDefault="008C7059" w:rsidP="008C7059">
      <w:pPr>
        <w:pStyle w:val="BodyText"/>
      </w:pPr>
    </w:p>
    <w:p w14:paraId="20B9D726" w14:textId="77777777" w:rsidR="008C7059" w:rsidRDefault="008C7059" w:rsidP="008C7059">
      <w:pPr>
        <w:pStyle w:val="BodyText"/>
      </w:pPr>
    </w:p>
    <w:p w14:paraId="7F48A3B2" w14:textId="77777777" w:rsidR="008C7059" w:rsidRDefault="008C7059" w:rsidP="008C7059">
      <w:pPr>
        <w:pStyle w:val="BodyText"/>
      </w:pPr>
    </w:p>
    <w:p w14:paraId="0B9AF516" w14:textId="77777777" w:rsidR="008C7059" w:rsidRDefault="008C7059" w:rsidP="008C7059">
      <w:pPr>
        <w:pStyle w:val="BodyText"/>
      </w:pPr>
    </w:p>
    <w:p w14:paraId="1E2E6EF3" w14:textId="77777777" w:rsidR="008C7059" w:rsidRDefault="008C7059" w:rsidP="008C7059">
      <w:pPr>
        <w:pStyle w:val="BodyText"/>
      </w:pPr>
    </w:p>
    <w:p w14:paraId="542FEB4F" w14:textId="77777777" w:rsidR="008C7059" w:rsidRDefault="008C7059" w:rsidP="008C7059">
      <w:pPr>
        <w:pStyle w:val="BodyText"/>
      </w:pPr>
    </w:p>
    <w:p w14:paraId="6B5AFE2F" w14:textId="77777777" w:rsidR="008C7059" w:rsidRDefault="008C7059" w:rsidP="008C7059">
      <w:pPr>
        <w:pStyle w:val="BodyText"/>
      </w:pPr>
    </w:p>
    <w:p w14:paraId="61C2C786" w14:textId="77777777" w:rsidR="008C7059" w:rsidRDefault="008C7059" w:rsidP="008C7059">
      <w:pPr>
        <w:pStyle w:val="BodyText"/>
      </w:pPr>
    </w:p>
    <w:p w14:paraId="666619E2" w14:textId="77777777" w:rsidR="008C7059" w:rsidRDefault="008C7059" w:rsidP="008C7059">
      <w:pPr>
        <w:pStyle w:val="BodyText"/>
      </w:pPr>
    </w:p>
    <w:p w14:paraId="5D196FDC" w14:textId="77777777" w:rsidR="008C7059" w:rsidRDefault="008C7059" w:rsidP="008C7059">
      <w:pPr>
        <w:pStyle w:val="BodyText"/>
      </w:pPr>
    </w:p>
    <w:p w14:paraId="7CAE313F" w14:textId="77777777" w:rsidR="008C7059" w:rsidRDefault="008C7059" w:rsidP="008C7059">
      <w:pPr>
        <w:pStyle w:val="BodyText"/>
      </w:pPr>
    </w:p>
    <w:p w14:paraId="516DF273" w14:textId="77777777" w:rsidR="008C7059" w:rsidRDefault="008C7059" w:rsidP="008C7059">
      <w:pPr>
        <w:pStyle w:val="BodyText"/>
      </w:pPr>
    </w:p>
    <w:p w14:paraId="191E14AE" w14:textId="77777777" w:rsidR="008C7059" w:rsidRDefault="008C7059" w:rsidP="008C7059">
      <w:pPr>
        <w:pStyle w:val="BodyText"/>
      </w:pPr>
    </w:p>
    <w:p w14:paraId="647D5ADF" w14:textId="4DB4EA02" w:rsidR="008C7059" w:rsidRPr="008C7059" w:rsidRDefault="008C7059" w:rsidP="008C7059">
      <w:pPr>
        <w:pStyle w:val="BodyText"/>
        <w:jc w:val="center"/>
        <w:rPr>
          <w:u w:val="single"/>
        </w:rPr>
      </w:pPr>
      <w:r w:rsidRPr="008C7059">
        <w:rPr>
          <w:u w:val="single"/>
        </w:rPr>
        <w:lastRenderedPageBreak/>
        <w:t>Total Inventories Sheet by Standard Deviation (Unadjusted)</w:t>
      </w:r>
    </w:p>
    <w:p w14:paraId="0F233A40" w14:textId="77777777" w:rsidR="00F426A8" w:rsidRDefault="005A3127" w:rsidP="008C7059">
      <w:pPr>
        <w:pStyle w:val="FirstParagraph"/>
        <w:jc w:val="center"/>
      </w:pPr>
      <w:r>
        <w:rPr>
          <w:noProof/>
        </w:rPr>
        <w:drawing>
          <wp:inline distT="0" distB="0" distL="0" distR="0" wp14:anchorId="0F233D65" wp14:editId="0F233D66">
            <wp:extent cx="4620126" cy="3696101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7" wp14:editId="0F233D68">
            <wp:extent cx="4620126" cy="3696101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69" wp14:editId="0F233D6A">
            <wp:extent cx="4620126" cy="3696101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3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B" wp14:editId="0F233D6C">
            <wp:extent cx="4620126" cy="3696101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4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6D" wp14:editId="0F233D6E">
            <wp:extent cx="4620126" cy="3696101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5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6F" wp14:editId="0F233D70">
            <wp:extent cx="4620126" cy="3696101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6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1" wp14:editId="0F233D72">
            <wp:extent cx="4620126" cy="3696101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7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3" wp14:editId="0F233D74">
            <wp:extent cx="4620126" cy="3696101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8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5" wp14:editId="0F233D76">
            <wp:extent cx="4620126" cy="3696101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9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7" wp14:editId="0F233D78">
            <wp:extent cx="4620126" cy="3696101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0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9" wp14:editId="0F233D7A">
            <wp:extent cx="4620126" cy="3696101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1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B" wp14:editId="0F233D7C">
            <wp:extent cx="4620126" cy="3696101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2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7D" wp14:editId="0F233D7E">
            <wp:extent cx="4620126" cy="3696101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3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7F" wp14:editId="0F233D80">
            <wp:extent cx="4620126" cy="3696101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4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1" wp14:editId="0F233D82">
            <wp:extent cx="4620126" cy="3696101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5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3" wp14:editId="0F233D84">
            <wp:extent cx="4620126" cy="3696101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6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5" wp14:editId="0F233D86">
            <wp:extent cx="4620126" cy="3696101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7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7" wp14:editId="0F233D88">
            <wp:extent cx="4620126" cy="3696101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8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9" wp14:editId="0F233D8A">
            <wp:extent cx="4620126" cy="3696101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19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B" wp14:editId="0F233D8C">
            <wp:extent cx="4620126" cy="3696101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0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8D" wp14:editId="0F233D8E">
            <wp:extent cx="4620126" cy="3696101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1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8F" wp14:editId="0F233D90">
            <wp:extent cx="4620126" cy="3696101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2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1" wp14:editId="0F233D92">
            <wp:extent cx="4620126" cy="3696101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3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3" wp14:editId="0F233D94">
            <wp:extent cx="4620126" cy="3696101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4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5" wp14:editId="0F233D96">
            <wp:extent cx="4620126" cy="3696101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5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7" wp14:editId="0F233D98">
            <wp:extent cx="4620126" cy="3696101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6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9" wp14:editId="0F233D9A">
            <wp:extent cx="4620126" cy="3696101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7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B" wp14:editId="0F233D9C">
            <wp:extent cx="4620126" cy="3696101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8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9D" wp14:editId="0F233D9E">
            <wp:extent cx="4620126" cy="3696101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29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9F" wp14:editId="0F233DA0">
            <wp:extent cx="4620126" cy="3696101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30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A1" wp14:editId="0F233DA2">
            <wp:extent cx="4620126" cy="3696101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3-31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9DB73" w14:textId="77777777" w:rsidR="008C7059" w:rsidRDefault="008C7059" w:rsidP="008C7059">
      <w:pPr>
        <w:pStyle w:val="BodyText"/>
      </w:pPr>
    </w:p>
    <w:p w14:paraId="07E2047A" w14:textId="77777777" w:rsidR="008C7059" w:rsidRDefault="008C7059" w:rsidP="008C7059">
      <w:pPr>
        <w:pStyle w:val="BodyText"/>
      </w:pPr>
    </w:p>
    <w:p w14:paraId="183A353B" w14:textId="77777777" w:rsidR="008C7059" w:rsidRDefault="008C7059" w:rsidP="008C7059">
      <w:pPr>
        <w:pStyle w:val="BodyText"/>
      </w:pPr>
    </w:p>
    <w:p w14:paraId="32588D05" w14:textId="77777777" w:rsidR="008C7059" w:rsidRDefault="008C7059" w:rsidP="008C7059">
      <w:pPr>
        <w:pStyle w:val="BodyText"/>
      </w:pPr>
    </w:p>
    <w:p w14:paraId="0BBA67BF" w14:textId="77777777" w:rsidR="008C7059" w:rsidRDefault="008C7059" w:rsidP="008C7059">
      <w:pPr>
        <w:pStyle w:val="BodyText"/>
      </w:pPr>
    </w:p>
    <w:p w14:paraId="466F6838" w14:textId="77777777" w:rsidR="008C7059" w:rsidRDefault="008C7059" w:rsidP="008C7059">
      <w:pPr>
        <w:pStyle w:val="BodyText"/>
      </w:pPr>
    </w:p>
    <w:p w14:paraId="3C51A0FE" w14:textId="77777777" w:rsidR="008C7059" w:rsidRDefault="008C7059" w:rsidP="008C7059">
      <w:pPr>
        <w:pStyle w:val="BodyText"/>
      </w:pPr>
    </w:p>
    <w:p w14:paraId="076F2FA5" w14:textId="77777777" w:rsidR="008C7059" w:rsidRDefault="008C7059" w:rsidP="008C7059">
      <w:pPr>
        <w:pStyle w:val="BodyText"/>
      </w:pPr>
    </w:p>
    <w:p w14:paraId="054F3E9D" w14:textId="77777777" w:rsidR="008C7059" w:rsidRDefault="008C7059" w:rsidP="008C7059">
      <w:pPr>
        <w:pStyle w:val="BodyText"/>
      </w:pPr>
    </w:p>
    <w:p w14:paraId="44A7017D" w14:textId="77777777" w:rsidR="008C7059" w:rsidRDefault="008C7059" w:rsidP="008C7059">
      <w:pPr>
        <w:pStyle w:val="BodyText"/>
      </w:pPr>
    </w:p>
    <w:p w14:paraId="166ADFDB" w14:textId="77777777" w:rsidR="008C7059" w:rsidRDefault="008C7059" w:rsidP="008C7059">
      <w:pPr>
        <w:pStyle w:val="BodyText"/>
      </w:pPr>
    </w:p>
    <w:p w14:paraId="2214A293" w14:textId="77777777" w:rsidR="008C7059" w:rsidRDefault="008C7059" w:rsidP="008C7059">
      <w:pPr>
        <w:pStyle w:val="BodyText"/>
      </w:pPr>
    </w:p>
    <w:p w14:paraId="7EE1179B" w14:textId="77777777" w:rsidR="008C7059" w:rsidRDefault="008C7059" w:rsidP="008C7059">
      <w:pPr>
        <w:pStyle w:val="BodyText"/>
      </w:pPr>
    </w:p>
    <w:p w14:paraId="4F56406B" w14:textId="77777777" w:rsidR="008C7059" w:rsidRDefault="008C7059" w:rsidP="008C7059">
      <w:pPr>
        <w:pStyle w:val="BodyText"/>
      </w:pPr>
    </w:p>
    <w:p w14:paraId="79C52846" w14:textId="77777777" w:rsidR="008C7059" w:rsidRDefault="008C7059" w:rsidP="008C7059">
      <w:pPr>
        <w:pStyle w:val="BodyText"/>
      </w:pPr>
    </w:p>
    <w:p w14:paraId="6EB8AA64" w14:textId="04C7DC46" w:rsidR="008C7059" w:rsidRPr="008C7059" w:rsidRDefault="008C7059" w:rsidP="008C7059">
      <w:pPr>
        <w:pStyle w:val="BodyText"/>
        <w:jc w:val="center"/>
        <w:rPr>
          <w:u w:val="single"/>
        </w:rPr>
      </w:pPr>
      <w:r w:rsidRPr="008C7059">
        <w:rPr>
          <w:u w:val="single"/>
        </w:rPr>
        <w:lastRenderedPageBreak/>
        <w:t>Inventories to Shipments Sheet by Standard Deviation (Adjusted)</w:t>
      </w:r>
    </w:p>
    <w:p w14:paraId="0F233A42" w14:textId="77777777" w:rsidR="00F426A8" w:rsidRDefault="005A3127" w:rsidP="008C7059">
      <w:pPr>
        <w:pStyle w:val="FirstParagraph"/>
        <w:jc w:val="center"/>
      </w:pPr>
      <w:r>
        <w:rPr>
          <w:noProof/>
        </w:rPr>
        <w:drawing>
          <wp:inline distT="0" distB="0" distL="0" distR="0" wp14:anchorId="0F233DA3" wp14:editId="0F233DA4">
            <wp:extent cx="4620126" cy="3696101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A5" wp14:editId="0F233DA6">
            <wp:extent cx="4620126" cy="3696101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A7" wp14:editId="0F233DA8">
            <wp:extent cx="4620126" cy="3696101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A9" wp14:editId="0F233DAA">
            <wp:extent cx="4620126" cy="3696101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4-4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DBC3A" w14:textId="77777777" w:rsidR="008C7059" w:rsidRDefault="008C7059" w:rsidP="008C7059">
      <w:pPr>
        <w:pStyle w:val="BodyText"/>
      </w:pPr>
    </w:p>
    <w:p w14:paraId="0F008BCC" w14:textId="77777777" w:rsidR="008C7059" w:rsidRDefault="008C7059" w:rsidP="008C7059">
      <w:pPr>
        <w:pStyle w:val="BodyText"/>
      </w:pPr>
    </w:p>
    <w:p w14:paraId="47371668" w14:textId="345D1983" w:rsidR="008C7059" w:rsidRPr="005F374D" w:rsidRDefault="008C7059" w:rsidP="005F374D">
      <w:pPr>
        <w:pStyle w:val="BodyText"/>
        <w:jc w:val="center"/>
        <w:rPr>
          <w:u w:val="single"/>
        </w:rPr>
      </w:pPr>
      <w:r w:rsidRPr="005F374D">
        <w:rPr>
          <w:u w:val="single"/>
        </w:rPr>
        <w:lastRenderedPageBreak/>
        <w:t xml:space="preserve">Inventories to Shipments </w:t>
      </w:r>
      <w:r w:rsidR="005F374D" w:rsidRPr="005F374D">
        <w:rPr>
          <w:u w:val="single"/>
        </w:rPr>
        <w:t>Sheet by Standard Deviation (Unadjusted)</w:t>
      </w:r>
    </w:p>
    <w:p w14:paraId="0F233A44" w14:textId="77777777" w:rsidR="00F426A8" w:rsidRDefault="005A3127" w:rsidP="005F374D">
      <w:pPr>
        <w:pStyle w:val="FirstParagraph"/>
        <w:jc w:val="center"/>
      </w:pPr>
      <w:r>
        <w:rPr>
          <w:noProof/>
        </w:rPr>
        <w:drawing>
          <wp:inline distT="0" distB="0" distL="0" distR="0" wp14:anchorId="0F233DAB" wp14:editId="0F233DAC">
            <wp:extent cx="4620126" cy="3696101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AD" wp14:editId="0F233DAE">
            <wp:extent cx="4620126" cy="3696101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33DAF" wp14:editId="0F233DB0">
            <wp:extent cx="4620126" cy="3696101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3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233DB1" wp14:editId="0F233DB2">
            <wp:extent cx="4620126" cy="3696101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5-4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FA8F5" w14:textId="77777777" w:rsidR="005F374D" w:rsidRDefault="005F374D" w:rsidP="005F374D">
      <w:pPr>
        <w:pStyle w:val="BodyText"/>
      </w:pPr>
    </w:p>
    <w:p w14:paraId="685AC031" w14:textId="77777777" w:rsidR="005F374D" w:rsidRDefault="005F374D" w:rsidP="005F374D">
      <w:pPr>
        <w:pStyle w:val="BodyText"/>
      </w:pPr>
    </w:p>
    <w:p w14:paraId="2553B21B" w14:textId="24E87C07" w:rsidR="005F374D" w:rsidRPr="005F374D" w:rsidRDefault="005F374D" w:rsidP="005F374D">
      <w:pPr>
        <w:pStyle w:val="BodyText"/>
        <w:jc w:val="center"/>
        <w:rPr>
          <w:u w:val="single"/>
        </w:rPr>
      </w:pPr>
      <w:r w:rsidRPr="005F374D">
        <w:rPr>
          <w:u w:val="single"/>
        </w:rPr>
        <w:lastRenderedPageBreak/>
        <w:t>Unfilled Orders to Shipments Sheet by Standard Deviation (Adjusted)</w:t>
      </w:r>
    </w:p>
    <w:p w14:paraId="0F233A47" w14:textId="5863E89E" w:rsidR="00F426A8" w:rsidRDefault="005A3127" w:rsidP="005F374D">
      <w:pPr>
        <w:pStyle w:val="FirstParagraph"/>
        <w:jc w:val="center"/>
      </w:pPr>
      <w:r>
        <w:rPr>
          <w:noProof/>
        </w:rPr>
        <w:drawing>
          <wp:inline distT="0" distB="0" distL="0" distR="0" wp14:anchorId="0F233DB3" wp14:editId="0F233DB4">
            <wp:extent cx="4620126" cy="3696101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6575B" w14:textId="53B2AB2F" w:rsidR="007C43C7" w:rsidRPr="007C43C7" w:rsidRDefault="007C43C7" w:rsidP="007C43C7">
      <w:pPr>
        <w:pStyle w:val="BodyText"/>
        <w:jc w:val="center"/>
        <w:rPr>
          <w:u w:val="single"/>
        </w:rPr>
      </w:pPr>
      <w:r w:rsidRPr="007C43C7">
        <w:rPr>
          <w:u w:val="single"/>
        </w:rPr>
        <w:t>Unfilled Orders to Shipments Sheet by Standard Deviation (Unadjusted)</w:t>
      </w:r>
    </w:p>
    <w:p w14:paraId="0F233A48" w14:textId="77777777" w:rsidR="00F426A8" w:rsidRDefault="005A3127" w:rsidP="007C43C7">
      <w:pPr>
        <w:pStyle w:val="FirstParagraph"/>
        <w:jc w:val="center"/>
      </w:pPr>
      <w:r>
        <w:rPr>
          <w:noProof/>
        </w:rPr>
        <w:drawing>
          <wp:inline distT="0" distB="0" distL="0" distR="0" wp14:anchorId="0F233DB5" wp14:editId="0F233DB6">
            <wp:extent cx="4620126" cy="3696101"/>
            <wp:effectExtent l="0" t="0" r="0" b="0"/>
            <wp:docPr id="4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Data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426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DC81C" w14:textId="77777777" w:rsidR="005A3127" w:rsidRDefault="005A3127">
      <w:pPr>
        <w:spacing w:after="0"/>
      </w:pPr>
      <w:r>
        <w:separator/>
      </w:r>
    </w:p>
  </w:endnote>
  <w:endnote w:type="continuationSeparator" w:id="0">
    <w:p w14:paraId="7EFFC6B5" w14:textId="77777777" w:rsidR="005A3127" w:rsidRDefault="005A3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08E79" w14:textId="77777777" w:rsidR="005A3127" w:rsidRDefault="005A3127">
      <w:r>
        <w:separator/>
      </w:r>
    </w:p>
  </w:footnote>
  <w:footnote w:type="continuationSeparator" w:id="0">
    <w:p w14:paraId="68A145B7" w14:textId="77777777" w:rsidR="005A3127" w:rsidRDefault="005A3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DC65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32047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26A8"/>
    <w:rsid w:val="00032300"/>
    <w:rsid w:val="000D3488"/>
    <w:rsid w:val="0010700B"/>
    <w:rsid w:val="0012371E"/>
    <w:rsid w:val="00224C08"/>
    <w:rsid w:val="00511D01"/>
    <w:rsid w:val="005509A0"/>
    <w:rsid w:val="005A3127"/>
    <w:rsid w:val="005B3BF3"/>
    <w:rsid w:val="005D6243"/>
    <w:rsid w:val="005F374D"/>
    <w:rsid w:val="006D012F"/>
    <w:rsid w:val="007446D4"/>
    <w:rsid w:val="007C43C7"/>
    <w:rsid w:val="008C7059"/>
    <w:rsid w:val="00AF0D61"/>
    <w:rsid w:val="00B55C38"/>
    <w:rsid w:val="00BF568E"/>
    <w:rsid w:val="00D233A3"/>
    <w:rsid w:val="00EC4614"/>
    <w:rsid w:val="00EE4A6F"/>
    <w:rsid w:val="00F15B91"/>
    <w:rsid w:val="00F426A8"/>
    <w:rsid w:val="00FA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339DD"/>
  <w15:docId w15:val="{56E5ED68-A2E2-44C7-95DA-DB83D8FE3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366" Type="http://schemas.openxmlformats.org/officeDocument/2006/relationships/image" Target="media/image360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268" Type="http://schemas.openxmlformats.org/officeDocument/2006/relationships/image" Target="media/image262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377" Type="http://schemas.openxmlformats.org/officeDocument/2006/relationships/image" Target="media/image371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279" Type="http://schemas.openxmlformats.org/officeDocument/2006/relationships/image" Target="media/image273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48" Type="http://schemas.openxmlformats.org/officeDocument/2006/relationships/image" Target="media/image242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259" Type="http://schemas.openxmlformats.org/officeDocument/2006/relationships/image" Target="media/image253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61" Type="http://schemas.openxmlformats.org/officeDocument/2006/relationships/image" Target="media/image255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230" Type="http://schemas.openxmlformats.org/officeDocument/2006/relationships/image" Target="media/image224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252" Type="http://schemas.openxmlformats.org/officeDocument/2006/relationships/image" Target="media/image246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47" Type="http://schemas.openxmlformats.org/officeDocument/2006/relationships/image" Target="media/image41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54" Type="http://schemas.openxmlformats.org/officeDocument/2006/relationships/image" Target="media/image148.png"/><Relationship Id="rId361" Type="http://schemas.openxmlformats.org/officeDocument/2006/relationships/image" Target="media/image355.png"/><Relationship Id="rId196" Type="http://schemas.openxmlformats.org/officeDocument/2006/relationships/image" Target="media/image190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63" Type="http://schemas.openxmlformats.org/officeDocument/2006/relationships/image" Target="media/image257.png"/><Relationship Id="rId319" Type="http://schemas.openxmlformats.org/officeDocument/2006/relationships/image" Target="media/image313.png"/><Relationship Id="rId58" Type="http://schemas.openxmlformats.org/officeDocument/2006/relationships/image" Target="media/image52.png"/><Relationship Id="rId123" Type="http://schemas.openxmlformats.org/officeDocument/2006/relationships/image" Target="media/image117.png"/><Relationship Id="rId330" Type="http://schemas.openxmlformats.org/officeDocument/2006/relationships/image" Target="media/image324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72" Type="http://schemas.openxmlformats.org/officeDocument/2006/relationships/image" Target="media/image366.png"/><Relationship Id="rId393" Type="http://schemas.openxmlformats.org/officeDocument/2006/relationships/image" Target="media/image387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320" Type="http://schemas.openxmlformats.org/officeDocument/2006/relationships/image" Target="media/image314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341" Type="http://schemas.openxmlformats.org/officeDocument/2006/relationships/image" Target="media/image335.png"/><Relationship Id="rId362" Type="http://schemas.openxmlformats.org/officeDocument/2006/relationships/image" Target="media/image356.png"/><Relationship Id="rId383" Type="http://schemas.openxmlformats.org/officeDocument/2006/relationships/image" Target="media/image377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310" Type="http://schemas.openxmlformats.org/officeDocument/2006/relationships/image" Target="media/image304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331" Type="http://schemas.openxmlformats.org/officeDocument/2006/relationships/image" Target="media/image325.png"/><Relationship Id="rId352" Type="http://schemas.openxmlformats.org/officeDocument/2006/relationships/image" Target="media/image346.png"/><Relationship Id="rId373" Type="http://schemas.openxmlformats.org/officeDocument/2006/relationships/image" Target="media/image367.png"/><Relationship Id="rId394" Type="http://schemas.openxmlformats.org/officeDocument/2006/relationships/image" Target="media/image388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296" Type="http://schemas.openxmlformats.org/officeDocument/2006/relationships/image" Target="media/image290.png"/><Relationship Id="rId300" Type="http://schemas.openxmlformats.org/officeDocument/2006/relationships/image" Target="media/image294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42" Type="http://schemas.openxmlformats.org/officeDocument/2006/relationships/image" Target="media/image336.png"/><Relationship Id="rId363" Type="http://schemas.openxmlformats.org/officeDocument/2006/relationships/image" Target="media/image357.png"/><Relationship Id="rId384" Type="http://schemas.openxmlformats.org/officeDocument/2006/relationships/image" Target="media/image378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32" Type="http://schemas.openxmlformats.org/officeDocument/2006/relationships/image" Target="media/image326.png"/><Relationship Id="rId353" Type="http://schemas.openxmlformats.org/officeDocument/2006/relationships/image" Target="media/image347.png"/><Relationship Id="rId374" Type="http://schemas.openxmlformats.org/officeDocument/2006/relationships/image" Target="media/image368.png"/><Relationship Id="rId395" Type="http://schemas.openxmlformats.org/officeDocument/2006/relationships/image" Target="media/image389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343" Type="http://schemas.openxmlformats.org/officeDocument/2006/relationships/image" Target="media/image337.png"/><Relationship Id="rId364" Type="http://schemas.openxmlformats.org/officeDocument/2006/relationships/image" Target="media/image358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333" Type="http://schemas.openxmlformats.org/officeDocument/2006/relationships/image" Target="media/image327.png"/><Relationship Id="rId354" Type="http://schemas.openxmlformats.org/officeDocument/2006/relationships/image" Target="media/image348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75" Type="http://schemas.openxmlformats.org/officeDocument/2006/relationships/image" Target="media/image369.png"/><Relationship Id="rId396" Type="http://schemas.openxmlformats.org/officeDocument/2006/relationships/image" Target="media/image390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400" Type="http://schemas.openxmlformats.org/officeDocument/2006/relationships/fontTable" Target="fontTable.xml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323" Type="http://schemas.openxmlformats.org/officeDocument/2006/relationships/image" Target="media/image317.png"/><Relationship Id="rId344" Type="http://schemas.openxmlformats.org/officeDocument/2006/relationships/image" Target="media/image33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65" Type="http://schemas.openxmlformats.org/officeDocument/2006/relationships/image" Target="media/image359.png"/><Relationship Id="rId386" Type="http://schemas.openxmlformats.org/officeDocument/2006/relationships/image" Target="media/image380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55" Type="http://schemas.openxmlformats.org/officeDocument/2006/relationships/image" Target="media/image349.png"/><Relationship Id="rId376" Type="http://schemas.openxmlformats.org/officeDocument/2006/relationships/image" Target="media/image370.png"/><Relationship Id="rId397" Type="http://schemas.openxmlformats.org/officeDocument/2006/relationships/image" Target="media/image391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401" Type="http://schemas.openxmlformats.org/officeDocument/2006/relationships/theme" Target="theme/theme1.xml"/><Relationship Id="rId303" Type="http://schemas.openxmlformats.org/officeDocument/2006/relationships/image" Target="media/image297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258" Type="http://schemas.openxmlformats.org/officeDocument/2006/relationships/image" Target="media/image252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240" Type="http://schemas.openxmlformats.org/officeDocument/2006/relationships/image" Target="media/image234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251" Type="http://schemas.openxmlformats.org/officeDocument/2006/relationships/image" Target="media/image245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220" Type="http://schemas.openxmlformats.org/officeDocument/2006/relationships/image" Target="media/image214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73" Type="http://schemas.openxmlformats.org/officeDocument/2006/relationships/image" Target="media/image267.png"/><Relationship Id="rId329" Type="http://schemas.openxmlformats.org/officeDocument/2006/relationships/image" Target="media/image323.png"/><Relationship Id="rId68" Type="http://schemas.openxmlformats.org/officeDocument/2006/relationships/image" Target="media/image62.png"/><Relationship Id="rId133" Type="http://schemas.openxmlformats.org/officeDocument/2006/relationships/image" Target="media/image127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242" Type="http://schemas.openxmlformats.org/officeDocument/2006/relationships/image" Target="media/image236.png"/><Relationship Id="rId284" Type="http://schemas.openxmlformats.org/officeDocument/2006/relationships/image" Target="media/image278.png"/><Relationship Id="rId37" Type="http://schemas.openxmlformats.org/officeDocument/2006/relationships/image" Target="media/image31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44" Type="http://schemas.openxmlformats.org/officeDocument/2006/relationships/image" Target="media/image1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25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Will Davis</dc:creator>
  <cp:keywords/>
  <cp:lastModifiedBy>Will Davis</cp:lastModifiedBy>
  <cp:revision>22</cp:revision>
  <dcterms:created xsi:type="dcterms:W3CDTF">2022-04-14T17:35:00Z</dcterms:created>
  <dcterms:modified xsi:type="dcterms:W3CDTF">2022-04-1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